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E98795" w14:textId="38766316" w:rsidR="008E0933" w:rsidRPr="00CB4F04" w:rsidRDefault="00B4051A" w:rsidP="008E0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4F04">
        <w:rPr>
          <w:rFonts w:ascii="Times New Roman" w:eastAsia="Times New Roman" w:hAnsi="Times New Roman" w:cs="Times New Roman"/>
          <w:noProof/>
          <w:sz w:val="24"/>
          <w:szCs w:val="24"/>
          <w:lang w:bidi="ar-SA"/>
        </w:rPr>
        <w:drawing>
          <wp:anchor distT="0" distB="0" distL="114300" distR="114300" simplePos="0" relativeHeight="251660288" behindDoc="0" locked="0" layoutInCell="1" allowOverlap="1" wp14:anchorId="21ACFAA1" wp14:editId="49BCCEA4">
            <wp:simplePos x="0" y="0"/>
            <wp:positionH relativeFrom="margin">
              <wp:posOffset>3686810</wp:posOffset>
            </wp:positionH>
            <wp:positionV relativeFrom="paragraph">
              <wp:posOffset>70485</wp:posOffset>
            </wp:positionV>
            <wp:extent cx="2428240" cy="120396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i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824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0933" w:rsidRPr="00CB4F04">
        <w:rPr>
          <w:rFonts w:ascii="Times New Roman" w:eastAsia="Times New Roman" w:hAnsi="Times New Roman" w:cs="Times New Roman"/>
          <w:noProof/>
          <w:sz w:val="24"/>
          <w:szCs w:val="24"/>
          <w:lang w:bidi="ar-SA"/>
        </w:rPr>
        <w:drawing>
          <wp:anchor distT="0" distB="0" distL="114300" distR="114300" simplePos="0" relativeHeight="251659264" behindDoc="0" locked="0" layoutInCell="1" allowOverlap="1" wp14:anchorId="18054B1A" wp14:editId="689CCF53">
            <wp:simplePos x="0" y="0"/>
            <wp:positionH relativeFrom="column">
              <wp:posOffset>-411480</wp:posOffset>
            </wp:positionH>
            <wp:positionV relativeFrom="paragraph">
              <wp:posOffset>0</wp:posOffset>
            </wp:positionV>
            <wp:extent cx="2377440" cy="1188720"/>
            <wp:effectExtent l="0" t="0" r="381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4674924_2562438607177598_2812876431221063680_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0933" w:rsidRPr="00CB4F04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8E0933" w:rsidRPr="00CB4F04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westminster.ac.uk/" </w:instrText>
      </w:r>
      <w:r w:rsidR="008E0933" w:rsidRPr="00CB4F04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140347CF" w14:textId="77777777" w:rsidR="008E0933" w:rsidRPr="00CB4F04" w:rsidRDefault="008E0933" w:rsidP="008E0933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CB4F04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CB4F04">
        <w:rPr>
          <w:rFonts w:ascii="Times New Roman" w:eastAsia="Times New Roman" w:hAnsi="Times New Roman" w:cs="Times New Roman"/>
          <w:sz w:val="32"/>
          <w:szCs w:val="32"/>
        </w:rPr>
        <w:t xml:space="preserve">Informatics Institute of Technology </w:t>
      </w:r>
    </w:p>
    <w:p w14:paraId="5CE67A28" w14:textId="77777777" w:rsidR="008E0933" w:rsidRPr="00CB4F04" w:rsidRDefault="008E0933" w:rsidP="008E0933">
      <w:pPr>
        <w:jc w:val="center"/>
        <w:rPr>
          <w:rFonts w:ascii="Times New Roman" w:hAnsi="Times New Roman" w:cs="Times New Roman"/>
          <w:noProof/>
          <w:sz w:val="56"/>
          <w:szCs w:val="56"/>
          <w:lang w:eastAsia="en-GB"/>
        </w:rPr>
      </w:pPr>
    </w:p>
    <w:p w14:paraId="10E945F2" w14:textId="04EEFA8B" w:rsidR="008E0933" w:rsidRPr="00CB4F04" w:rsidRDefault="006E5884" w:rsidP="008E0933">
      <w:pPr>
        <w:jc w:val="center"/>
        <w:rPr>
          <w:rFonts w:ascii="Times New Roman" w:hAnsi="Times New Roman" w:cs="Times New Roman"/>
          <w:noProof/>
          <w:sz w:val="56"/>
          <w:szCs w:val="56"/>
          <w:lang w:eastAsia="en-GB"/>
        </w:rPr>
      </w:pPr>
      <w:r>
        <w:rPr>
          <w:rFonts w:ascii="Times New Roman" w:hAnsi="Times New Roman" w:cs="Times New Roman"/>
          <w:noProof/>
          <w:sz w:val="56"/>
          <w:szCs w:val="56"/>
          <w:lang w:eastAsia="en-GB"/>
        </w:rPr>
        <w:t>Formal Methods</w:t>
      </w:r>
    </w:p>
    <w:p w14:paraId="3E482C3A" w14:textId="503F0194" w:rsidR="008E0933" w:rsidRDefault="006E5884" w:rsidP="006E5884">
      <w:pPr>
        <w:jc w:val="center"/>
        <w:rPr>
          <w:rStyle w:val="js-course-name"/>
          <w:rFonts w:ascii="Times New Roman" w:hAnsi="Times New Roman" w:cs="Times New Roman"/>
          <w:sz w:val="48"/>
          <w:szCs w:val="40"/>
        </w:rPr>
      </w:pPr>
      <w:r w:rsidRPr="006E5884">
        <w:rPr>
          <w:rStyle w:val="js-course-name"/>
          <w:rFonts w:ascii="Times New Roman" w:hAnsi="Times New Roman" w:cs="Times New Roman"/>
          <w:sz w:val="48"/>
          <w:szCs w:val="40"/>
        </w:rPr>
        <w:t>6SENG005C.1</w:t>
      </w:r>
    </w:p>
    <w:p w14:paraId="1C2C61FC" w14:textId="77777777" w:rsidR="006E5884" w:rsidRPr="00CB4F04" w:rsidRDefault="006E5884" w:rsidP="006E5884">
      <w:pPr>
        <w:jc w:val="center"/>
      </w:pPr>
    </w:p>
    <w:p w14:paraId="71D59212" w14:textId="6328808A" w:rsidR="008E0933" w:rsidRDefault="00C138D8" w:rsidP="008E0933">
      <w:pPr>
        <w:jc w:val="center"/>
        <w:rPr>
          <w:rFonts w:ascii="Times New Roman" w:hAnsi="Times New Roman" w:cs="Times New Roman"/>
          <w:noProof/>
          <w:sz w:val="48"/>
          <w:szCs w:val="48"/>
          <w:lang w:eastAsia="en-GB"/>
        </w:rPr>
      </w:pPr>
      <w:r w:rsidRPr="00CB4F04">
        <w:rPr>
          <w:rFonts w:ascii="Times New Roman" w:hAnsi="Times New Roman" w:cs="Times New Roman"/>
          <w:noProof/>
          <w:sz w:val="48"/>
          <w:szCs w:val="48"/>
          <w:lang w:eastAsia="en-GB"/>
        </w:rPr>
        <w:t>Course Work</w:t>
      </w:r>
    </w:p>
    <w:p w14:paraId="00205E17" w14:textId="3DFA7F66" w:rsidR="007C5733" w:rsidRDefault="006E5884" w:rsidP="008E0933">
      <w:pPr>
        <w:jc w:val="center"/>
        <w:rPr>
          <w:rFonts w:ascii="Times New Roman" w:hAnsi="Times New Roman" w:cs="Times New Roman"/>
          <w:noProof/>
          <w:sz w:val="48"/>
          <w:szCs w:val="48"/>
          <w:lang w:eastAsia="en-GB"/>
        </w:rPr>
      </w:pPr>
      <w:r>
        <w:rPr>
          <w:rFonts w:ascii="Times New Roman" w:hAnsi="Times New Roman" w:cs="Times New Roman"/>
          <w:noProof/>
          <w:sz w:val="48"/>
          <w:szCs w:val="48"/>
          <w:lang w:eastAsia="en-GB"/>
        </w:rPr>
        <w:t>Report</w:t>
      </w:r>
    </w:p>
    <w:p w14:paraId="114C37FA" w14:textId="77777777" w:rsidR="008E0933" w:rsidRPr="00CB4F04" w:rsidRDefault="008E0933" w:rsidP="00B4051A">
      <w:pPr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340C3362" w14:textId="77777777" w:rsidR="008E0933" w:rsidRPr="00CB4F04" w:rsidRDefault="008E0933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531C0DF8" w14:textId="77777777" w:rsidR="008E0933" w:rsidRPr="00CB4F04" w:rsidRDefault="008E0933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  <w:r w:rsidRPr="00CB4F04">
        <w:rPr>
          <w:rFonts w:ascii="Times New Roman" w:hAnsi="Times New Roman" w:cs="Times New Roman"/>
          <w:noProof/>
          <w:sz w:val="28"/>
          <w:szCs w:val="28"/>
          <w:lang w:eastAsia="en-GB"/>
        </w:rPr>
        <w:t>Pasindu Anuradha Godakanda</w:t>
      </w:r>
    </w:p>
    <w:p w14:paraId="7650B4FD" w14:textId="0BC7A2DE" w:rsidR="008E0933" w:rsidRPr="00CB4F04" w:rsidRDefault="008E0933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  <w:r w:rsidRPr="00CB4F04">
        <w:rPr>
          <w:rFonts w:ascii="Times New Roman" w:hAnsi="Times New Roman" w:cs="Times New Roman"/>
          <w:noProof/>
          <w:sz w:val="28"/>
          <w:szCs w:val="28"/>
          <w:lang w:eastAsia="en-GB"/>
        </w:rPr>
        <w:t xml:space="preserve">Uow Number  –  </w:t>
      </w:r>
      <w:r w:rsidR="0074649D" w:rsidRPr="00CB4F04">
        <w:rPr>
          <w:rFonts w:ascii="Times New Roman" w:hAnsi="Times New Roman" w:cs="Times New Roman"/>
          <w:noProof/>
          <w:sz w:val="28"/>
          <w:szCs w:val="28"/>
          <w:lang w:eastAsia="en-GB"/>
        </w:rPr>
        <w:t>w1871482</w:t>
      </w:r>
    </w:p>
    <w:p w14:paraId="113C3C35" w14:textId="5737FACA" w:rsidR="008E0933" w:rsidRDefault="008E0933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  <w:r w:rsidRPr="00CB4F04">
        <w:rPr>
          <w:rFonts w:ascii="Times New Roman" w:hAnsi="Times New Roman" w:cs="Times New Roman"/>
          <w:noProof/>
          <w:sz w:val="28"/>
          <w:szCs w:val="28"/>
          <w:lang w:eastAsia="en-GB"/>
        </w:rPr>
        <w:t>IIT Number    –   20212026</w:t>
      </w:r>
    </w:p>
    <w:p w14:paraId="3F307E9D" w14:textId="77777777" w:rsidR="000F2F75" w:rsidRDefault="000F2F75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307AF200" w14:textId="77777777" w:rsidR="000F2F75" w:rsidRDefault="000F2F75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38237917" w14:textId="77777777" w:rsidR="000F2F75" w:rsidRDefault="000F2F75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4DF653AE" w14:textId="77777777" w:rsidR="006E5884" w:rsidRDefault="006E5884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7DF51C10" w14:textId="77777777" w:rsidR="006E5884" w:rsidRDefault="006E5884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79302674" w14:textId="77777777" w:rsidR="006E5884" w:rsidRDefault="006E5884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sdt>
      <w:sdtPr>
        <w:id w:val="163722046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="Vijaya"/>
          <w:b/>
          <w:bCs/>
          <w:noProof/>
          <w:color w:val="auto"/>
          <w:sz w:val="22"/>
          <w:szCs w:val="22"/>
          <w:lang w:bidi="ta-IN"/>
        </w:rPr>
      </w:sdtEndPr>
      <w:sdtContent>
        <w:p w14:paraId="3C53A341" w14:textId="1357F7D4" w:rsidR="00624BE0" w:rsidRDefault="00624BE0">
          <w:pPr>
            <w:pStyle w:val="TOCHeading"/>
            <w:rPr>
              <w:b/>
              <w:color w:val="auto"/>
            </w:rPr>
          </w:pPr>
          <w:r w:rsidRPr="00BE6CCE">
            <w:rPr>
              <w:b/>
              <w:color w:val="auto"/>
            </w:rPr>
            <w:t>Table of Contents</w:t>
          </w:r>
        </w:p>
        <w:p w14:paraId="0A40B642" w14:textId="77777777" w:rsidR="00BE6CCE" w:rsidRPr="00BE6CCE" w:rsidRDefault="00BE6CCE" w:rsidP="00BE6CCE">
          <w:pPr>
            <w:rPr>
              <w:lang w:bidi="ar-SA"/>
            </w:rPr>
          </w:pPr>
        </w:p>
        <w:p w14:paraId="32B3F6D1" w14:textId="77777777" w:rsidR="0014068C" w:rsidRDefault="00624BE0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5283190" w:history="1">
            <w:r w:rsidR="0014068C" w:rsidRPr="00AE2925">
              <w:rPr>
                <w:rStyle w:val="Hyperlink"/>
                <w:b/>
                <w:noProof/>
                <w:lang w:eastAsia="en-GB" w:bidi="ta-IN"/>
              </w:rPr>
              <w:t>1</w:t>
            </w:r>
            <w:r w:rsidR="0014068C">
              <w:rPr>
                <w:rFonts w:cstheme="minorBidi"/>
                <w:noProof/>
              </w:rPr>
              <w:tab/>
            </w:r>
            <w:r w:rsidR="0014068C" w:rsidRPr="00AE2925">
              <w:rPr>
                <w:rStyle w:val="Hyperlink"/>
                <w:b/>
                <w:noProof/>
                <w:lang w:eastAsia="en-GB" w:bidi="ta-IN"/>
              </w:rPr>
              <w:t>Machine Structure Diagram</w:t>
            </w:r>
            <w:r w:rsidR="0014068C">
              <w:rPr>
                <w:noProof/>
                <w:webHidden/>
              </w:rPr>
              <w:tab/>
            </w:r>
            <w:r w:rsidR="0014068C">
              <w:rPr>
                <w:noProof/>
                <w:webHidden/>
              </w:rPr>
              <w:fldChar w:fldCharType="begin"/>
            </w:r>
            <w:r w:rsidR="0014068C">
              <w:rPr>
                <w:noProof/>
                <w:webHidden/>
              </w:rPr>
              <w:instrText xml:space="preserve"> PAGEREF _Toc185283190 \h </w:instrText>
            </w:r>
            <w:r w:rsidR="0014068C">
              <w:rPr>
                <w:noProof/>
                <w:webHidden/>
              </w:rPr>
            </w:r>
            <w:r w:rsidR="0014068C">
              <w:rPr>
                <w:noProof/>
                <w:webHidden/>
              </w:rPr>
              <w:fldChar w:fldCharType="separate"/>
            </w:r>
            <w:r w:rsidR="0014068C">
              <w:rPr>
                <w:noProof/>
                <w:webHidden/>
              </w:rPr>
              <w:t>2</w:t>
            </w:r>
            <w:r w:rsidR="0014068C">
              <w:rPr>
                <w:noProof/>
                <w:webHidden/>
              </w:rPr>
              <w:fldChar w:fldCharType="end"/>
            </w:r>
          </w:hyperlink>
        </w:p>
        <w:p w14:paraId="3D107157" w14:textId="77777777" w:rsidR="0014068C" w:rsidRDefault="0014068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hyperlink w:anchor="_Toc185283191" w:history="1">
            <w:r w:rsidRPr="00AE2925">
              <w:rPr>
                <w:rStyle w:val="Hyperlink"/>
                <w:b/>
                <w:noProof/>
                <w:lang w:eastAsia="en-GB" w:bidi="ta-IN"/>
              </w:rPr>
              <w:t>2</w:t>
            </w:r>
            <w:r>
              <w:rPr>
                <w:rFonts w:cstheme="minorBidi"/>
                <w:noProof/>
              </w:rPr>
              <w:tab/>
            </w:r>
            <w:r w:rsidRPr="00AE2925">
              <w:rPr>
                <w:rStyle w:val="Hyperlink"/>
                <w:b/>
                <w:noProof/>
                <w:lang w:eastAsia="en-GB" w:bidi="ta-IN"/>
              </w:rPr>
              <w:t>Justifica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283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8E009" w14:textId="77777777" w:rsidR="0014068C" w:rsidRDefault="0014068C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</w:rPr>
          </w:pPr>
          <w:hyperlink w:anchor="_Toc185283192" w:history="1">
            <w:r w:rsidRPr="00AE2925">
              <w:rPr>
                <w:rStyle w:val="Hyperlink"/>
                <w:b/>
                <w:noProof/>
                <w:lang w:eastAsia="en-GB" w:bidi="ta-IN"/>
              </w:rPr>
              <w:t>2.1</w:t>
            </w:r>
            <w:r>
              <w:rPr>
                <w:rFonts w:cstheme="minorBidi"/>
                <w:noProof/>
              </w:rPr>
              <w:tab/>
            </w:r>
            <w:r w:rsidRPr="00AE2925">
              <w:rPr>
                <w:rStyle w:val="Hyperlink"/>
                <w:b/>
                <w:noProof/>
                <w:lang w:eastAsia="en-GB" w:bidi="ta-IN"/>
              </w:rPr>
              <w:t>SETS &amp; CONSTA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283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79369" w14:textId="77777777" w:rsidR="0014068C" w:rsidRDefault="0014068C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</w:rPr>
          </w:pPr>
          <w:hyperlink w:anchor="_Toc185283193" w:history="1">
            <w:r w:rsidRPr="00AE2925">
              <w:rPr>
                <w:rStyle w:val="Hyperlink"/>
                <w:b/>
                <w:noProof/>
                <w:lang w:eastAsia="en-GB" w:bidi="ta-IN"/>
              </w:rPr>
              <w:t>2.2</w:t>
            </w:r>
            <w:r>
              <w:rPr>
                <w:rFonts w:cstheme="minorBidi"/>
                <w:noProof/>
              </w:rPr>
              <w:tab/>
            </w:r>
            <w:r w:rsidRPr="00AE2925">
              <w:rPr>
                <w:rStyle w:val="Hyperlink"/>
                <w:b/>
                <w:noProof/>
                <w:lang w:eastAsia="en-GB" w:bidi="ta-IN"/>
              </w:rPr>
              <w:t>VARIABLES &amp; INVARI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283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EEA53" w14:textId="77777777" w:rsidR="0014068C" w:rsidRDefault="0014068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hyperlink w:anchor="_Toc185283194" w:history="1">
            <w:r w:rsidRPr="00AE2925">
              <w:rPr>
                <w:rStyle w:val="Hyperlink"/>
                <w:b/>
                <w:noProof/>
                <w:lang w:eastAsia="en-GB" w:bidi="ta-IN"/>
              </w:rPr>
              <w:t>3</w:t>
            </w:r>
            <w:r>
              <w:rPr>
                <w:rFonts w:cstheme="minorBidi"/>
                <w:noProof/>
              </w:rPr>
              <w:tab/>
            </w:r>
            <w:r w:rsidRPr="00AE2925">
              <w:rPr>
                <w:rStyle w:val="Hyperlink"/>
                <w:b/>
                <w:noProof/>
                <w:lang w:eastAsia="en-GB" w:bidi="ta-IN"/>
              </w:rPr>
              <w:t>Machine Testing resul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283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0616C" w14:textId="77777777" w:rsidR="0014068C" w:rsidRDefault="0014068C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</w:rPr>
          </w:pPr>
          <w:hyperlink w:anchor="_Toc185283195" w:history="1">
            <w:r w:rsidRPr="00AE2925">
              <w:rPr>
                <w:rStyle w:val="Hyperlink"/>
                <w:b/>
                <w:noProof/>
                <w:lang w:eastAsia="en-GB" w:bidi="ta-IN"/>
              </w:rPr>
              <w:t>3.1</w:t>
            </w:r>
            <w:r>
              <w:rPr>
                <w:rFonts w:cstheme="minorBidi"/>
                <w:noProof/>
              </w:rPr>
              <w:tab/>
            </w:r>
            <w:r w:rsidRPr="00AE2925">
              <w:rPr>
                <w:rStyle w:val="Hyperlink"/>
                <w:b/>
                <w:noProof/>
                <w:lang w:eastAsia="en-GB" w:bidi="ta-IN"/>
              </w:rPr>
              <w:t>Type Check 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283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63C09" w14:textId="77777777" w:rsidR="0014068C" w:rsidRDefault="0014068C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</w:rPr>
          </w:pPr>
          <w:hyperlink w:anchor="_Toc185283196" w:history="1">
            <w:r w:rsidRPr="00AE2925">
              <w:rPr>
                <w:rStyle w:val="Hyperlink"/>
                <w:b/>
                <w:noProof/>
                <w:lang w:eastAsia="en-GB" w:bidi="ta-IN"/>
              </w:rPr>
              <w:t>3.2</w:t>
            </w:r>
            <w:r>
              <w:rPr>
                <w:rFonts w:cstheme="minorBidi"/>
                <w:noProof/>
              </w:rPr>
              <w:tab/>
            </w:r>
            <w:r w:rsidRPr="00AE2925">
              <w:rPr>
                <w:rStyle w:val="Hyperlink"/>
                <w:b/>
                <w:noProof/>
                <w:lang w:eastAsia="en-GB" w:bidi="ta-IN"/>
              </w:rPr>
              <w:t>Machin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283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9E9E8" w14:textId="77777777" w:rsidR="0014068C" w:rsidRDefault="0014068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hyperlink w:anchor="_Toc185283197" w:history="1">
            <w:r w:rsidRPr="00AE2925">
              <w:rPr>
                <w:rStyle w:val="Hyperlink"/>
                <w:b/>
                <w:noProof/>
                <w:lang w:eastAsia="en-GB" w:bidi="ta-IN"/>
              </w:rPr>
              <w:t>4</w:t>
            </w:r>
            <w:r>
              <w:rPr>
                <w:rFonts w:cstheme="minorBidi"/>
                <w:noProof/>
              </w:rPr>
              <w:tab/>
            </w:r>
            <w:r w:rsidRPr="00AE2925">
              <w:rPr>
                <w:rStyle w:val="Hyperlink"/>
                <w:b/>
                <w:noProof/>
                <w:lang w:eastAsia="en-GB" w:bidi="ta-IN"/>
              </w:rPr>
              <w:t>Graphical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283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F2B72" w14:textId="77777777" w:rsidR="0014068C" w:rsidRDefault="0014068C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</w:rPr>
          </w:pPr>
          <w:hyperlink w:anchor="_Toc185283198" w:history="1">
            <w:r w:rsidRPr="00AE2925">
              <w:rPr>
                <w:rStyle w:val="Hyperlink"/>
                <w:b/>
                <w:noProof/>
                <w:lang w:eastAsia="en-GB" w:bidi="ta-IN"/>
              </w:rPr>
              <w:t>4.1</w:t>
            </w:r>
            <w:r>
              <w:rPr>
                <w:rFonts w:cstheme="minorBidi"/>
                <w:noProof/>
              </w:rPr>
              <w:tab/>
            </w:r>
            <w:r w:rsidRPr="00AE2925">
              <w:rPr>
                <w:rStyle w:val="Hyperlink"/>
                <w:b/>
                <w:noProof/>
                <w:lang w:eastAsia="en-GB" w:bidi="ta-IN"/>
              </w:rPr>
              <w:t>Indica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283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276CC" w14:textId="77777777" w:rsidR="0014068C" w:rsidRDefault="0014068C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</w:rPr>
          </w:pPr>
          <w:hyperlink w:anchor="_Toc185283199" w:history="1">
            <w:r w:rsidRPr="00AE2925">
              <w:rPr>
                <w:rStyle w:val="Hyperlink"/>
                <w:b/>
                <w:noProof/>
                <w:lang w:eastAsia="en-GB" w:bidi="ta-IN"/>
              </w:rPr>
              <w:t>4.2</w:t>
            </w:r>
            <w:r>
              <w:rPr>
                <w:rFonts w:cstheme="minorBidi"/>
                <w:noProof/>
              </w:rPr>
              <w:tab/>
            </w:r>
            <w:r w:rsidRPr="00AE2925">
              <w:rPr>
                <w:rStyle w:val="Hyperlink"/>
                <w:b/>
                <w:noProof/>
                <w:lang w:eastAsia="en-GB" w:bidi="ta-IN"/>
              </w:rPr>
              <w:t>States of the 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283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46DC4" w14:textId="77777777" w:rsidR="0014068C" w:rsidRDefault="0014068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hyperlink w:anchor="_Toc185283200" w:history="1">
            <w:r w:rsidRPr="00AE2925">
              <w:rPr>
                <w:rStyle w:val="Hyperlink"/>
                <w:b/>
                <w:noProof/>
                <w:lang w:bidi="ta-IN"/>
              </w:rPr>
              <w:t>5</w:t>
            </w:r>
            <w:r>
              <w:rPr>
                <w:rFonts w:cstheme="minorBidi"/>
                <w:noProof/>
              </w:rPr>
              <w:tab/>
            </w:r>
            <w:r w:rsidRPr="00AE2925">
              <w:rPr>
                <w:rStyle w:val="Hyperlink"/>
                <w:b/>
                <w:noProof/>
                <w:lang w:bidi="ta-IN"/>
              </w:rPr>
              <w:t>State Graph Visualiz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283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ABF50" w14:textId="6104E1D1" w:rsidR="00624BE0" w:rsidRDefault="00624BE0">
          <w:r>
            <w:rPr>
              <w:b/>
              <w:bCs/>
              <w:noProof/>
            </w:rPr>
            <w:fldChar w:fldCharType="end"/>
          </w:r>
        </w:p>
      </w:sdtContent>
    </w:sdt>
    <w:p w14:paraId="0FC3ED06" w14:textId="6F62CCB1" w:rsidR="00624BE0" w:rsidRDefault="00624BE0">
      <w:pPr>
        <w:pStyle w:val="TOC3"/>
        <w:ind w:left="446"/>
      </w:pPr>
    </w:p>
    <w:p w14:paraId="37E45A81" w14:textId="08079B8B" w:rsidR="00624BE0" w:rsidRDefault="00624BE0">
      <w:pPr>
        <w:pStyle w:val="TOC3"/>
        <w:ind w:left="446"/>
      </w:pPr>
    </w:p>
    <w:p w14:paraId="6E77A953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7FA7C0AC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6197797F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0B1CF673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7127502C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0C3BA33F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66F253B8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79829DA5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22E6C10C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0988B7D0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5D0060DB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72909789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301244C7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7FA2497A" w14:textId="77777777" w:rsidR="00624BE0" w:rsidRDefault="00624BE0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47402D6C" w14:textId="17583235" w:rsidR="006E5884" w:rsidRPr="00624BE0" w:rsidRDefault="006E5884" w:rsidP="006E5884">
      <w:pPr>
        <w:pStyle w:val="Heading1"/>
        <w:rPr>
          <w:b/>
          <w:noProof/>
          <w:color w:val="auto"/>
          <w:lang w:eastAsia="en-GB"/>
        </w:rPr>
      </w:pPr>
      <w:bookmarkStart w:id="0" w:name="_Toc185283190"/>
      <w:r w:rsidRPr="00624BE0">
        <w:rPr>
          <w:b/>
          <w:noProof/>
          <w:color w:val="auto"/>
          <w:lang w:eastAsia="en-GB"/>
        </w:rPr>
        <w:t>Machine Structure Diagram</w:t>
      </w:r>
      <w:bookmarkEnd w:id="0"/>
    </w:p>
    <w:p w14:paraId="693EDDF7" w14:textId="5EF9B558" w:rsidR="00E520D6" w:rsidRPr="00E520D6" w:rsidRDefault="00E520D6" w:rsidP="00E520D6">
      <w:pPr>
        <w:rPr>
          <w:lang w:eastAsia="en-GB"/>
        </w:rPr>
      </w:pPr>
    </w:p>
    <w:p w14:paraId="678AE06B" w14:textId="118CFFEA" w:rsidR="000F2F75" w:rsidRDefault="00E520D6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86A3037" wp14:editId="05FDE4FA">
                <wp:simplePos x="0" y="0"/>
                <wp:positionH relativeFrom="margin">
                  <wp:align>right</wp:align>
                </wp:positionH>
                <wp:positionV relativeFrom="paragraph">
                  <wp:posOffset>6654800</wp:posOffset>
                </wp:positionV>
                <wp:extent cx="5943600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531" y="20057"/>
                    <wp:lineTo x="21531" y="0"/>
                    <wp:lineTo x="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62BA703" w14:textId="0EE62C42" w:rsidR="00E520D6" w:rsidRPr="002036C9" w:rsidRDefault="00E520D6" w:rsidP="00E520D6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745F4C">
                              <w:fldChar w:fldCharType="begin"/>
                            </w:r>
                            <w:r w:rsidR="00745F4C">
                              <w:instrText xml:space="preserve"> SEQ Figure \* ARABIC </w:instrText>
                            </w:r>
                            <w:r w:rsidR="00745F4C">
                              <w:fldChar w:fldCharType="separate"/>
                            </w:r>
                            <w:r w:rsidR="0014068C">
                              <w:rPr>
                                <w:noProof/>
                              </w:rPr>
                              <w:t>1</w:t>
                            </w:r>
                            <w:r w:rsidR="00745F4C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Machine Structure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6A303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16.8pt;margin-top:524pt;width:468pt;height:.05pt;z-index:-25165312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" stroked="f">
                <v:textbox style="mso-fit-shape-to-text:t" inset="0,0,0,0">
                  <w:txbxContent>
                    <w:p w14:paraId="462BA703" w14:textId="0EE62C42" w:rsidR="00E520D6" w:rsidRPr="002036C9" w:rsidRDefault="00E520D6" w:rsidP="00E520D6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745F4C">
                        <w:fldChar w:fldCharType="begin"/>
                      </w:r>
                      <w:r w:rsidR="00745F4C">
                        <w:instrText xml:space="preserve"> SEQ Figure \* ARABIC </w:instrText>
                      </w:r>
                      <w:r w:rsidR="00745F4C">
                        <w:fldChar w:fldCharType="separate"/>
                      </w:r>
                      <w:r w:rsidR="0014068C">
                        <w:rPr>
                          <w:noProof/>
                        </w:rPr>
                        <w:t>1</w:t>
                      </w:r>
                      <w:r w:rsidR="00745F4C">
                        <w:rPr>
                          <w:noProof/>
                        </w:rPr>
                        <w:fldChar w:fldCharType="end"/>
                      </w:r>
                      <w:r>
                        <w:t>: Machine Structure Diagram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bidi="ar-SA"/>
        </w:rPr>
        <w:drawing>
          <wp:anchor distT="0" distB="0" distL="114300" distR="114300" simplePos="0" relativeHeight="251661312" behindDoc="1" locked="0" layoutInCell="1" allowOverlap="1" wp14:anchorId="51A201B2" wp14:editId="6FC96BEE">
            <wp:simplePos x="0" y="0"/>
            <wp:positionH relativeFrom="margin">
              <wp:align>right</wp:align>
            </wp:positionH>
            <wp:positionV relativeFrom="paragraph">
              <wp:posOffset>218440</wp:posOffset>
            </wp:positionV>
            <wp:extent cx="5943600" cy="6322060"/>
            <wp:effectExtent l="0" t="0" r="0" b="2540"/>
            <wp:wrapTight wrapText="bothSides">
              <wp:wrapPolygon edited="0">
                <wp:start x="0" y="0"/>
                <wp:lineTo x="0" y="21544"/>
                <wp:lineTo x="21531" y="21544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chineStructureDiag.drawi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2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7EA50B" w14:textId="3E745FD3" w:rsidR="000F2F75" w:rsidRDefault="000F2F75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0A115004" w14:textId="77777777" w:rsidR="00B3540D" w:rsidRDefault="00B3540D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55376878" w14:textId="6FD5ECE7" w:rsidR="00B3540D" w:rsidRPr="00624BE0" w:rsidRDefault="00B3540D" w:rsidP="00B3540D">
      <w:pPr>
        <w:pStyle w:val="Heading1"/>
        <w:rPr>
          <w:b/>
          <w:noProof/>
          <w:color w:val="auto"/>
          <w:lang w:eastAsia="en-GB"/>
        </w:rPr>
      </w:pPr>
      <w:bookmarkStart w:id="1" w:name="_Toc185283191"/>
      <w:r w:rsidRPr="00624BE0">
        <w:rPr>
          <w:b/>
          <w:noProof/>
          <w:color w:val="auto"/>
          <w:lang w:eastAsia="en-GB"/>
        </w:rPr>
        <w:t>Justifications:</w:t>
      </w:r>
      <w:bookmarkEnd w:id="1"/>
    </w:p>
    <w:p w14:paraId="387324E1" w14:textId="77777777" w:rsidR="00B3540D" w:rsidRDefault="00B3540D" w:rsidP="00B3540D">
      <w:pPr>
        <w:rPr>
          <w:lang w:eastAsia="en-GB"/>
        </w:rPr>
      </w:pPr>
    </w:p>
    <w:p w14:paraId="345A9D56" w14:textId="1352CD0D" w:rsidR="00B3540D" w:rsidRPr="00B3540D" w:rsidRDefault="00B3540D" w:rsidP="00B3540D">
      <w:pPr>
        <w:rPr>
          <w:lang w:eastAsia="en-GB"/>
        </w:rPr>
      </w:pPr>
      <w:r>
        <w:rPr>
          <w:lang w:eastAsia="en-GB"/>
        </w:rPr>
        <w:t>Detailed explanations for the assigned and utilized SETS, VARIABLES and INVARIENTS are provided below.</w:t>
      </w:r>
    </w:p>
    <w:p w14:paraId="7CEE3B79" w14:textId="77777777" w:rsidR="00B3540D" w:rsidRDefault="00B3540D" w:rsidP="00B3540D">
      <w:pPr>
        <w:rPr>
          <w:lang w:eastAsia="en-GB"/>
        </w:rPr>
      </w:pPr>
    </w:p>
    <w:p w14:paraId="2B4C3EAA" w14:textId="77777777" w:rsidR="00B3540D" w:rsidRDefault="00B3540D" w:rsidP="00B3540D">
      <w:pPr>
        <w:keepNext/>
      </w:pPr>
      <w:r w:rsidRPr="00B3540D">
        <w:rPr>
          <w:noProof/>
          <w:lang w:bidi="ar-SA"/>
        </w:rPr>
        <w:drawing>
          <wp:inline distT="0" distB="0" distL="0" distR="0" wp14:anchorId="5303F504" wp14:editId="004D81A4">
            <wp:extent cx="5943600" cy="25844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C7DFA" w14:textId="0128D703" w:rsidR="00B3540D" w:rsidRPr="00B3540D" w:rsidRDefault="00B3540D" w:rsidP="00B3540D">
      <w:pPr>
        <w:pStyle w:val="Caption"/>
        <w:jc w:val="center"/>
        <w:rPr>
          <w:lang w:eastAsia="en-GB"/>
        </w:rPr>
      </w:pPr>
      <w:r>
        <w:t xml:space="preserve">Figure </w:t>
      </w:r>
      <w:r w:rsidR="00745F4C">
        <w:fldChar w:fldCharType="begin"/>
      </w:r>
      <w:r w:rsidR="00745F4C">
        <w:instrText xml:space="preserve"> SEQ Figure \* ARABIC </w:instrText>
      </w:r>
      <w:r w:rsidR="00745F4C">
        <w:fldChar w:fldCharType="separate"/>
      </w:r>
      <w:r w:rsidR="0014068C">
        <w:rPr>
          <w:noProof/>
        </w:rPr>
        <w:t>2</w:t>
      </w:r>
      <w:r w:rsidR="00745F4C">
        <w:rPr>
          <w:noProof/>
        </w:rPr>
        <w:fldChar w:fldCharType="end"/>
      </w:r>
      <w:r>
        <w:t>: SETS, VARIABLES and INVARIENTS</w:t>
      </w:r>
    </w:p>
    <w:p w14:paraId="49AF9437" w14:textId="21157BA1" w:rsidR="00B3540D" w:rsidRDefault="00B3540D" w:rsidP="00B3540D">
      <w:pPr>
        <w:pStyle w:val="Heading2"/>
        <w:rPr>
          <w:b/>
          <w:color w:val="auto"/>
          <w:lang w:eastAsia="en-GB"/>
        </w:rPr>
      </w:pPr>
      <w:bookmarkStart w:id="2" w:name="_Toc185283192"/>
      <w:r w:rsidRPr="00624BE0">
        <w:rPr>
          <w:b/>
          <w:color w:val="auto"/>
          <w:lang w:eastAsia="en-GB"/>
        </w:rPr>
        <w:t>SETS &amp; CONSTANTS</w:t>
      </w:r>
      <w:bookmarkEnd w:id="2"/>
    </w:p>
    <w:p w14:paraId="03902607" w14:textId="77777777" w:rsidR="00624BE0" w:rsidRPr="00624BE0" w:rsidRDefault="00624BE0" w:rsidP="00624BE0">
      <w:pPr>
        <w:rPr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05"/>
        <w:gridCol w:w="4645"/>
      </w:tblGrid>
      <w:tr w:rsidR="00B3540D" w14:paraId="6F0474F8" w14:textId="77777777" w:rsidTr="00B3540D">
        <w:trPr>
          <w:trHeight w:val="377"/>
        </w:trPr>
        <w:tc>
          <w:tcPr>
            <w:tcW w:w="4705" w:type="dxa"/>
          </w:tcPr>
          <w:p w14:paraId="1A090201" w14:textId="50349552" w:rsidR="00B3540D" w:rsidRPr="00B3540D" w:rsidRDefault="00B3540D" w:rsidP="00B3540D">
            <w:pPr>
              <w:rPr>
                <w:b/>
                <w:lang w:eastAsia="en-GB"/>
              </w:rPr>
            </w:pPr>
            <w:r w:rsidRPr="00B3540D">
              <w:rPr>
                <w:b/>
                <w:lang w:eastAsia="en-GB"/>
              </w:rPr>
              <w:t>SET</w:t>
            </w:r>
            <w:r>
              <w:rPr>
                <w:b/>
                <w:lang w:eastAsia="en-GB"/>
              </w:rPr>
              <w:t xml:space="preserve"> &amp; CONSTANTS</w:t>
            </w:r>
          </w:p>
        </w:tc>
        <w:tc>
          <w:tcPr>
            <w:tcW w:w="4645" w:type="dxa"/>
          </w:tcPr>
          <w:p w14:paraId="669EA3F2" w14:textId="7E94C697" w:rsidR="00B3540D" w:rsidRPr="00B3540D" w:rsidRDefault="00B3540D" w:rsidP="00B3540D">
            <w:pPr>
              <w:rPr>
                <w:b/>
                <w:lang w:eastAsia="en-GB"/>
              </w:rPr>
            </w:pPr>
            <w:r w:rsidRPr="00B3540D">
              <w:rPr>
                <w:b/>
                <w:lang w:eastAsia="en-GB"/>
              </w:rPr>
              <w:t>Explanation</w:t>
            </w:r>
          </w:p>
        </w:tc>
      </w:tr>
      <w:tr w:rsidR="00B3540D" w14:paraId="54BB628F" w14:textId="77777777" w:rsidTr="00B3540D">
        <w:trPr>
          <w:trHeight w:val="980"/>
        </w:trPr>
        <w:tc>
          <w:tcPr>
            <w:tcW w:w="4705" w:type="dxa"/>
          </w:tcPr>
          <w:p w14:paraId="19084A2D" w14:textId="42644063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PLAYER = {PLAYER_1, PLAYER_2}</w:t>
            </w:r>
          </w:p>
        </w:tc>
        <w:tc>
          <w:tcPr>
            <w:tcW w:w="4645" w:type="dxa"/>
          </w:tcPr>
          <w:p w14:paraId="6E127264" w14:textId="548B6835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 xml:space="preserve">This Represents the two participants in the game. Battleship game involves two players, requiring this set to distinguish between them. </w:t>
            </w:r>
          </w:p>
        </w:tc>
      </w:tr>
      <w:tr w:rsidR="00B3540D" w14:paraId="75C8B54A" w14:textId="77777777" w:rsidTr="00B3540D">
        <w:trPr>
          <w:trHeight w:val="980"/>
        </w:trPr>
        <w:tc>
          <w:tcPr>
            <w:tcW w:w="4705" w:type="dxa"/>
          </w:tcPr>
          <w:p w14:paraId="33C0E815" w14:textId="08D6E17F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STATUS = {DEPLOY_STAGE, ONGOING_GAME, WINNER_PLAYER_1, WINNER_PLAYER_2}</w:t>
            </w:r>
          </w:p>
        </w:tc>
        <w:tc>
          <w:tcPr>
            <w:tcW w:w="4645" w:type="dxa"/>
          </w:tcPr>
          <w:p w14:paraId="0A944932" w14:textId="497BCA5D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Represents different game status. This is requires to keep track the game progression throughout the different stages of the game.</w:t>
            </w:r>
          </w:p>
        </w:tc>
      </w:tr>
      <w:tr w:rsidR="00B3540D" w14:paraId="6F974927" w14:textId="77777777" w:rsidTr="00B3540D">
        <w:trPr>
          <w:trHeight w:val="1160"/>
        </w:trPr>
        <w:tc>
          <w:tcPr>
            <w:tcW w:w="4705" w:type="dxa"/>
          </w:tcPr>
          <w:p w14:paraId="2FDFC594" w14:textId="597B4457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MESSAGE = {SUCCESS, INVALID_PLACEMENT, SHIPS_ARE_ALREADY_PLACED,HIT,MISS, YOU_TRIED_THIS_TARGET_BEFORE}</w:t>
            </w:r>
          </w:p>
        </w:tc>
        <w:tc>
          <w:tcPr>
            <w:tcW w:w="4645" w:type="dxa"/>
          </w:tcPr>
          <w:p w14:paraId="36AB959C" w14:textId="2D0F2661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Represents the feedback messages. This Requires to provide relevant game notifications during the play.</w:t>
            </w:r>
          </w:p>
        </w:tc>
      </w:tr>
      <w:tr w:rsidR="00B3540D" w14:paraId="76D968E3" w14:textId="77777777" w:rsidTr="00B3540D">
        <w:trPr>
          <w:trHeight w:val="1160"/>
        </w:trPr>
        <w:tc>
          <w:tcPr>
            <w:tcW w:w="4705" w:type="dxa"/>
          </w:tcPr>
          <w:p w14:paraId="7FC00A19" w14:textId="41F86E1F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GRID</w:t>
            </w:r>
          </w:p>
        </w:tc>
        <w:tc>
          <w:tcPr>
            <w:tcW w:w="4645" w:type="dxa"/>
          </w:tcPr>
          <w:p w14:paraId="05505BAB" w14:textId="17CB378F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is the game board coordinates which defines the playable area for ship placement and targeting.</w:t>
            </w:r>
          </w:p>
        </w:tc>
      </w:tr>
      <w:tr w:rsidR="00B3540D" w14:paraId="029EC15E" w14:textId="77777777" w:rsidTr="00B3540D">
        <w:trPr>
          <w:trHeight w:val="1160"/>
        </w:trPr>
        <w:tc>
          <w:tcPr>
            <w:tcW w:w="4705" w:type="dxa"/>
          </w:tcPr>
          <w:p w14:paraId="0D99CE65" w14:textId="728B835B" w:rsidR="00B3540D" w:rsidRDefault="00B3540D" w:rsidP="00B3540D">
            <w:pPr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lastRenderedPageBreak/>
              <w:t>gridSize</w:t>
            </w:r>
            <w:proofErr w:type="spellEnd"/>
          </w:p>
        </w:tc>
        <w:tc>
          <w:tcPr>
            <w:tcW w:w="4645" w:type="dxa"/>
          </w:tcPr>
          <w:p w14:paraId="608FAAF7" w14:textId="08E0941A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constant used for set the grid dimensions. As for this specification it uses 10 x 10 grid, hence the grid size would be 10.</w:t>
            </w:r>
          </w:p>
        </w:tc>
      </w:tr>
      <w:tr w:rsidR="00B3540D" w14:paraId="7CB7CBE6" w14:textId="77777777" w:rsidTr="00B3540D">
        <w:trPr>
          <w:trHeight w:val="1160"/>
        </w:trPr>
        <w:tc>
          <w:tcPr>
            <w:tcW w:w="4705" w:type="dxa"/>
          </w:tcPr>
          <w:p w14:paraId="1F6CDB63" w14:textId="1CCCED36" w:rsidR="00B3540D" w:rsidRDefault="00B3540D" w:rsidP="00B3540D">
            <w:pPr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shipCount</w:t>
            </w:r>
            <w:proofErr w:type="spellEnd"/>
          </w:p>
        </w:tc>
        <w:tc>
          <w:tcPr>
            <w:tcW w:w="4645" w:type="dxa"/>
          </w:tcPr>
          <w:p w14:paraId="2E292D33" w14:textId="6C6C8E5E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is the number of ships that each player can deploy. This fixes ship count for balanced gameplay.</w:t>
            </w:r>
          </w:p>
        </w:tc>
      </w:tr>
    </w:tbl>
    <w:p w14:paraId="65B45713" w14:textId="77777777" w:rsidR="00B3540D" w:rsidRDefault="00B3540D" w:rsidP="00B3540D">
      <w:pPr>
        <w:rPr>
          <w:lang w:eastAsia="en-GB"/>
        </w:rPr>
      </w:pPr>
    </w:p>
    <w:p w14:paraId="61404376" w14:textId="13076596" w:rsidR="00B3540D" w:rsidRPr="00624BE0" w:rsidRDefault="00B3540D" w:rsidP="00B3540D">
      <w:pPr>
        <w:pStyle w:val="Heading2"/>
        <w:rPr>
          <w:b/>
          <w:color w:val="auto"/>
          <w:lang w:eastAsia="en-GB"/>
        </w:rPr>
      </w:pPr>
      <w:bookmarkStart w:id="3" w:name="_Toc185283193"/>
      <w:r w:rsidRPr="00624BE0">
        <w:rPr>
          <w:b/>
          <w:color w:val="auto"/>
          <w:lang w:eastAsia="en-GB"/>
        </w:rPr>
        <w:t>VARIABLES &amp; INVARIENTS</w:t>
      </w:r>
      <w:bookmarkEnd w:id="3"/>
    </w:p>
    <w:p w14:paraId="1DD0F393" w14:textId="77777777" w:rsidR="00B3540D" w:rsidRDefault="00B3540D" w:rsidP="00B3540D">
      <w:pPr>
        <w:rPr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3540D" w14:paraId="26D5AFD3" w14:textId="77777777" w:rsidTr="00B3540D">
        <w:trPr>
          <w:trHeight w:val="458"/>
        </w:trPr>
        <w:tc>
          <w:tcPr>
            <w:tcW w:w="4675" w:type="dxa"/>
          </w:tcPr>
          <w:p w14:paraId="73AA5803" w14:textId="47D1E73C" w:rsidR="00B3540D" w:rsidRPr="00B3540D" w:rsidRDefault="00B3540D" w:rsidP="00B3540D">
            <w:pPr>
              <w:rPr>
                <w:b/>
                <w:lang w:eastAsia="en-GB"/>
              </w:rPr>
            </w:pPr>
            <w:r w:rsidRPr="00B3540D">
              <w:rPr>
                <w:b/>
                <w:lang w:eastAsia="en-GB"/>
              </w:rPr>
              <w:t>VARIABLES &amp; INVARIENTS</w:t>
            </w:r>
          </w:p>
        </w:tc>
        <w:tc>
          <w:tcPr>
            <w:tcW w:w="4675" w:type="dxa"/>
          </w:tcPr>
          <w:p w14:paraId="68FF57BC" w14:textId="5AA0C9FA" w:rsidR="00B3540D" w:rsidRPr="00B3540D" w:rsidRDefault="00B3540D" w:rsidP="00B3540D">
            <w:pPr>
              <w:rPr>
                <w:b/>
                <w:lang w:eastAsia="en-GB"/>
              </w:rPr>
            </w:pPr>
            <w:r w:rsidRPr="00B3540D">
              <w:rPr>
                <w:b/>
                <w:lang w:eastAsia="en-GB"/>
              </w:rPr>
              <w:t>Explanation</w:t>
            </w:r>
          </w:p>
        </w:tc>
      </w:tr>
      <w:tr w:rsidR="00B3540D" w14:paraId="78832119" w14:textId="77777777" w:rsidTr="00B3540D">
        <w:trPr>
          <w:trHeight w:val="1250"/>
        </w:trPr>
        <w:tc>
          <w:tcPr>
            <w:tcW w:w="4675" w:type="dxa"/>
          </w:tcPr>
          <w:p w14:paraId="5EA119FE" w14:textId="77777777" w:rsidR="00B3540D" w:rsidRDefault="00B3540D" w:rsidP="00B3540D">
            <w:pPr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playerGrids</w:t>
            </w:r>
            <w:proofErr w:type="spellEnd"/>
          </w:p>
          <w:p w14:paraId="6EC6F409" w14:textId="56CBDB39" w:rsidR="00B3540D" w:rsidRDefault="00B3540D" w:rsidP="00B3540D">
            <w:pPr>
              <w:rPr>
                <w:lang w:eastAsia="en-GB"/>
              </w:rPr>
            </w:pPr>
            <w:proofErr w:type="spellStart"/>
            <w:r>
              <w:rPr>
                <w:rFonts w:ascii="Courier New" w:hAnsi="Courier New" w:cs="Courier New"/>
              </w:rPr>
              <w:t>playerGrids</w:t>
            </w:r>
            <w:proofErr w:type="spellEnd"/>
            <w:r>
              <w:rPr>
                <w:rFonts w:ascii="Courier New" w:hAnsi="Courier New" w:cs="Courier New"/>
              </w:rPr>
              <w:t xml:space="preserve"> : PLAYER --&gt; POW(GRID)</w:t>
            </w:r>
          </w:p>
        </w:tc>
        <w:tc>
          <w:tcPr>
            <w:tcW w:w="4675" w:type="dxa"/>
          </w:tcPr>
          <w:p w14:paraId="618CFAEC" w14:textId="6B3C7749" w:rsidR="00B3540D" w:rsidRDefault="00B3540D" w:rsidP="00B3540D">
            <w:pPr>
              <w:rPr>
                <w:lang w:eastAsia="en-GB"/>
              </w:rPr>
            </w:pPr>
            <w:proofErr w:type="spellStart"/>
            <w:proofErr w:type="gramStart"/>
            <w:r>
              <w:rPr>
                <w:lang w:eastAsia="en-GB"/>
              </w:rPr>
              <w:t>playerGrids</w:t>
            </w:r>
            <w:proofErr w:type="spellEnd"/>
            <w:proofErr w:type="gramEnd"/>
            <w:r>
              <w:rPr>
                <w:lang w:eastAsia="en-GB"/>
              </w:rPr>
              <w:t xml:space="preserve"> uses to map players to their own grids and this keeps track of each player’s board setup. Each player must have a grid of valid coordinates. This ensures proper grid assignment.</w:t>
            </w:r>
          </w:p>
        </w:tc>
      </w:tr>
      <w:tr w:rsidR="00B3540D" w14:paraId="63FAA323" w14:textId="77777777" w:rsidTr="00B3540D">
        <w:trPr>
          <w:trHeight w:val="1790"/>
        </w:trPr>
        <w:tc>
          <w:tcPr>
            <w:tcW w:w="4675" w:type="dxa"/>
          </w:tcPr>
          <w:p w14:paraId="2B87135A" w14:textId="6D0A7F47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leet</w:t>
            </w:r>
          </w:p>
          <w:p w14:paraId="0BC6AFD6" w14:textId="77777777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leet : PLAYER --&gt; POW(GRID)</w:t>
            </w:r>
          </w:p>
          <w:p w14:paraId="5999B577" w14:textId="0BCE61EE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!(player).(</w:t>
            </w:r>
            <w:proofErr w:type="spellStart"/>
            <w:r>
              <w:rPr>
                <w:rFonts w:ascii="Courier New" w:hAnsi="Courier New" w:cs="Courier New"/>
              </w:rPr>
              <w:t>player:PLAYER</w:t>
            </w:r>
            <w:proofErr w:type="spellEnd"/>
            <w:r>
              <w:rPr>
                <w:rFonts w:ascii="Courier New" w:hAnsi="Courier New" w:cs="Courier New"/>
              </w:rPr>
              <w:t xml:space="preserve"> =&gt; card(fleet(player)) &lt;= </w:t>
            </w:r>
            <w:proofErr w:type="spellStart"/>
            <w:r>
              <w:rPr>
                <w:rFonts w:ascii="Courier New" w:hAnsi="Courier New" w:cs="Courier New"/>
              </w:rPr>
              <w:t>shipCount</w:t>
            </w:r>
            <w:proofErr w:type="spellEnd"/>
            <w:r>
              <w:rPr>
                <w:rFonts w:ascii="Courier New" w:hAnsi="Courier New" w:cs="Courier New"/>
              </w:rPr>
              <w:t>)</w:t>
            </w:r>
          </w:p>
        </w:tc>
        <w:tc>
          <w:tcPr>
            <w:tcW w:w="4675" w:type="dxa"/>
          </w:tcPr>
          <w:p w14:paraId="3544AA5A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Stores ships’ positions of each player for ship placement validation and hit detection.</w:t>
            </w:r>
          </w:p>
          <w:p w14:paraId="132F2788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Each player’s fleet must consist of valid coordinates within the grid.</w:t>
            </w:r>
          </w:p>
          <w:p w14:paraId="78D379F5" w14:textId="42BC6D2C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A player’s fleet cannot exceed the allowed ship count.</w:t>
            </w:r>
          </w:p>
        </w:tc>
      </w:tr>
      <w:tr w:rsidR="00B3540D" w14:paraId="59C5EBE1" w14:textId="77777777" w:rsidTr="00B3540D">
        <w:trPr>
          <w:trHeight w:val="1250"/>
        </w:trPr>
        <w:tc>
          <w:tcPr>
            <w:tcW w:w="4675" w:type="dxa"/>
          </w:tcPr>
          <w:p w14:paraId="3778A523" w14:textId="130C4FEB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Shots</w:t>
            </w:r>
          </w:p>
          <w:p w14:paraId="21516EBA" w14:textId="602B43E4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shots : PLAYER --&gt; POW(GRID)</w:t>
            </w:r>
          </w:p>
        </w:tc>
        <w:tc>
          <w:tcPr>
            <w:tcW w:w="4675" w:type="dxa"/>
          </w:tcPr>
          <w:p w14:paraId="2FDFBA4B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racks all shots fired by each player for prevent duplicate shots and helps determine game progress.</w:t>
            </w:r>
          </w:p>
          <w:p w14:paraId="4C119675" w14:textId="0E696BD9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All the shots must be valid grid coordinates.</w:t>
            </w:r>
          </w:p>
        </w:tc>
      </w:tr>
      <w:tr w:rsidR="00B3540D" w14:paraId="32BF9C8C" w14:textId="77777777" w:rsidTr="00B3540D">
        <w:trPr>
          <w:trHeight w:val="1790"/>
        </w:trPr>
        <w:tc>
          <w:tcPr>
            <w:tcW w:w="4675" w:type="dxa"/>
          </w:tcPr>
          <w:p w14:paraId="64D35D40" w14:textId="5FD9AA2F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Hits</w:t>
            </w:r>
          </w:p>
          <w:p w14:paraId="18F70DBA" w14:textId="15C6D3D6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hits : PLAYER --&gt; NAT</w:t>
            </w:r>
          </w:p>
        </w:tc>
        <w:tc>
          <w:tcPr>
            <w:tcW w:w="4675" w:type="dxa"/>
          </w:tcPr>
          <w:p w14:paraId="6C30F7E2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racks successful hits per player. This requires for determine when a player wins the game.</w:t>
            </w:r>
          </w:p>
          <w:p w14:paraId="58D65D21" w14:textId="59E4DB13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Since negative hits are logically impossible and there can be an event that a player don’t have any successful hit. Hence this tracks natural numbers including 0.</w:t>
            </w:r>
          </w:p>
        </w:tc>
      </w:tr>
      <w:tr w:rsidR="00B3540D" w14:paraId="6EA108A0" w14:textId="77777777" w:rsidTr="00B3540D">
        <w:trPr>
          <w:trHeight w:val="1520"/>
        </w:trPr>
        <w:tc>
          <w:tcPr>
            <w:tcW w:w="4675" w:type="dxa"/>
          </w:tcPr>
          <w:p w14:paraId="639534C2" w14:textId="2DA28A52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urn</w:t>
            </w:r>
          </w:p>
          <w:p w14:paraId="7BE56D5D" w14:textId="5441049F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turn : PLAYER</w:t>
            </w:r>
          </w:p>
        </w:tc>
        <w:tc>
          <w:tcPr>
            <w:tcW w:w="4675" w:type="dxa"/>
          </w:tcPr>
          <w:p w14:paraId="085F769A" w14:textId="12A5C7CF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 xml:space="preserve">The game is alternates between player’s turn, hence the turn variable tracks the current player who’s attacking at the moment. </w:t>
            </w:r>
          </w:p>
          <w:p w14:paraId="2BA18611" w14:textId="7CEF0339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e current turn must belong to a valid player and it must be always assigned.</w:t>
            </w:r>
          </w:p>
        </w:tc>
      </w:tr>
      <w:tr w:rsidR="00B3540D" w14:paraId="10F7E09A" w14:textId="77777777" w:rsidTr="00B3540D">
        <w:trPr>
          <w:trHeight w:val="980"/>
        </w:trPr>
        <w:tc>
          <w:tcPr>
            <w:tcW w:w="4675" w:type="dxa"/>
          </w:tcPr>
          <w:p w14:paraId="3AEC0056" w14:textId="5155984F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opponent</w:t>
            </w:r>
          </w:p>
          <w:p w14:paraId="7841295A" w14:textId="77777777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opponent : PLAYER</w:t>
            </w:r>
          </w:p>
          <w:p w14:paraId="32D4C2C9" w14:textId="26AA360A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turn /= opponent</w:t>
            </w:r>
          </w:p>
        </w:tc>
        <w:tc>
          <w:tcPr>
            <w:tcW w:w="4675" w:type="dxa"/>
          </w:tcPr>
          <w:p w14:paraId="2274C3B7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is the opposing player during the current turn. This requires for determine whose ships are targeted.</w:t>
            </w:r>
          </w:p>
          <w:p w14:paraId="274158C9" w14:textId="56B64A5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lastRenderedPageBreak/>
              <w:t>Opponent also should be a valid player and since players cannot play against themselves, opponent cannot be the turn at the same time.</w:t>
            </w:r>
          </w:p>
        </w:tc>
      </w:tr>
      <w:tr w:rsidR="00B3540D" w14:paraId="68D4D3E5" w14:textId="77777777" w:rsidTr="00B3540D">
        <w:trPr>
          <w:trHeight w:val="1340"/>
        </w:trPr>
        <w:tc>
          <w:tcPr>
            <w:tcW w:w="4675" w:type="dxa"/>
          </w:tcPr>
          <w:p w14:paraId="46674D6B" w14:textId="7485105B" w:rsidR="00B3540D" w:rsidRDefault="00B3540D" w:rsidP="00B3540D">
            <w:pPr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lastRenderedPageBreak/>
              <w:t>gameState</w:t>
            </w:r>
            <w:proofErr w:type="spellEnd"/>
          </w:p>
          <w:p w14:paraId="107035A9" w14:textId="47972080" w:rsidR="00B3540D" w:rsidRDefault="00B3540D" w:rsidP="00B3540D">
            <w:pPr>
              <w:rPr>
                <w:lang w:eastAsia="en-GB"/>
              </w:rPr>
            </w:pPr>
            <w:proofErr w:type="spellStart"/>
            <w:r>
              <w:rPr>
                <w:rFonts w:ascii="Courier New" w:hAnsi="Courier New" w:cs="Courier New"/>
              </w:rPr>
              <w:t>gameState</w:t>
            </w:r>
            <w:proofErr w:type="spellEnd"/>
            <w:r>
              <w:rPr>
                <w:rFonts w:ascii="Courier New" w:hAnsi="Courier New" w:cs="Courier New"/>
              </w:rPr>
              <w:t xml:space="preserve"> : STATUS</w:t>
            </w:r>
          </w:p>
        </w:tc>
        <w:tc>
          <w:tcPr>
            <w:tcW w:w="4675" w:type="dxa"/>
          </w:tcPr>
          <w:p w14:paraId="2E12D465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Represents the current state of the game. This is requires to manage game flow from deployment to conclusion.</w:t>
            </w:r>
          </w:p>
          <w:p w14:paraId="3BC75356" w14:textId="236AE735" w:rsidR="00B3540D" w:rsidRDefault="00B3540D" w:rsidP="00B3540D">
            <w:pPr>
              <w:rPr>
                <w:lang w:eastAsia="en-GB"/>
              </w:rPr>
            </w:pPr>
            <w:proofErr w:type="spellStart"/>
            <w:proofErr w:type="gramStart"/>
            <w:r>
              <w:rPr>
                <w:lang w:eastAsia="en-GB"/>
              </w:rPr>
              <w:t>gameState</w:t>
            </w:r>
            <w:proofErr w:type="spellEnd"/>
            <w:proofErr w:type="gramEnd"/>
            <w:r>
              <w:rPr>
                <w:lang w:eastAsia="en-GB"/>
              </w:rPr>
              <w:t xml:space="preserve"> should be always a valid STATUS.</w:t>
            </w:r>
          </w:p>
        </w:tc>
      </w:tr>
    </w:tbl>
    <w:p w14:paraId="741D1E33" w14:textId="77777777" w:rsidR="00B3540D" w:rsidRPr="00B3540D" w:rsidRDefault="00B3540D" w:rsidP="00B3540D">
      <w:pPr>
        <w:rPr>
          <w:lang w:eastAsia="en-GB"/>
        </w:rPr>
      </w:pPr>
    </w:p>
    <w:p w14:paraId="30831F50" w14:textId="7E5D683E" w:rsidR="000F2F75" w:rsidRPr="00624BE0" w:rsidRDefault="00B3540D" w:rsidP="00B3540D">
      <w:pPr>
        <w:pStyle w:val="Heading1"/>
        <w:rPr>
          <w:b/>
          <w:noProof/>
          <w:color w:val="auto"/>
          <w:lang w:eastAsia="en-GB"/>
        </w:rPr>
      </w:pPr>
      <w:bookmarkStart w:id="4" w:name="_Toc185283194"/>
      <w:r w:rsidRPr="00624BE0">
        <w:rPr>
          <w:b/>
          <w:noProof/>
          <w:color w:val="auto"/>
          <w:lang w:eastAsia="en-GB"/>
        </w:rPr>
        <w:t>Machine Testing results:</w:t>
      </w:r>
      <w:bookmarkEnd w:id="4"/>
    </w:p>
    <w:p w14:paraId="633188E3" w14:textId="77777777" w:rsidR="00B3540D" w:rsidRPr="00624BE0" w:rsidRDefault="00B3540D" w:rsidP="00B3540D">
      <w:pPr>
        <w:rPr>
          <w:b/>
          <w:lang w:eastAsia="en-GB"/>
        </w:rPr>
      </w:pPr>
    </w:p>
    <w:p w14:paraId="6075156C" w14:textId="7A61174B" w:rsidR="00B3540D" w:rsidRPr="00624BE0" w:rsidRDefault="00B3540D" w:rsidP="00B3540D">
      <w:pPr>
        <w:pStyle w:val="Heading2"/>
        <w:rPr>
          <w:b/>
          <w:color w:val="auto"/>
          <w:lang w:eastAsia="en-GB"/>
        </w:rPr>
      </w:pPr>
      <w:bookmarkStart w:id="5" w:name="_Toc185283195"/>
      <w:r w:rsidRPr="00624BE0">
        <w:rPr>
          <w:b/>
          <w:color w:val="auto"/>
          <w:lang w:eastAsia="en-GB"/>
        </w:rPr>
        <w:t>Type Check Result</w:t>
      </w:r>
      <w:bookmarkEnd w:id="5"/>
    </w:p>
    <w:p w14:paraId="06C3B6AA" w14:textId="46FA4678" w:rsidR="00B3540D" w:rsidRDefault="00B3540D" w:rsidP="00B3540D">
      <w:pPr>
        <w:rPr>
          <w:lang w:eastAsia="en-GB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9F2A50" wp14:editId="4F23F00E">
                <wp:simplePos x="0" y="0"/>
                <wp:positionH relativeFrom="column">
                  <wp:posOffset>0</wp:posOffset>
                </wp:positionH>
                <wp:positionV relativeFrom="paragraph">
                  <wp:posOffset>3227070</wp:posOffset>
                </wp:positionV>
                <wp:extent cx="5943600" cy="635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CA13468" w14:textId="44032048" w:rsidR="00B3540D" w:rsidRPr="00A0587B" w:rsidRDefault="00B3540D" w:rsidP="00B3540D">
                            <w:pPr>
                              <w:pStyle w:val="Caption"/>
                              <w:jc w:val="center"/>
                              <w:rPr>
                                <w:lang w:eastAsia="en-GB"/>
                              </w:rPr>
                            </w:pPr>
                            <w:r>
                              <w:t xml:space="preserve">Figure </w:t>
                            </w:r>
                            <w:r w:rsidR="00745F4C">
                              <w:fldChar w:fldCharType="begin"/>
                            </w:r>
                            <w:r w:rsidR="00745F4C">
                              <w:instrText xml:space="preserve"> SEQ Figure \* ARABIC </w:instrText>
                            </w:r>
                            <w:r w:rsidR="00745F4C">
                              <w:fldChar w:fldCharType="separate"/>
                            </w:r>
                            <w:r w:rsidR="0014068C">
                              <w:rPr>
                                <w:noProof/>
                              </w:rPr>
                              <w:t>3</w:t>
                            </w:r>
                            <w:r w:rsidR="00745F4C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Type Check res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9F2A50" id="Text Box 7" o:spid="_x0000_s1027" type="#_x0000_t202" style="position:absolute;margin-left:0;margin-top:254.1pt;width:468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" stroked="f">
                <v:textbox style="mso-fit-shape-to-text:t" inset="0,0,0,0">
                  <w:txbxContent>
                    <w:p w14:paraId="5CA13468" w14:textId="44032048" w:rsidR="00B3540D" w:rsidRPr="00A0587B" w:rsidRDefault="00B3540D" w:rsidP="00B3540D">
                      <w:pPr>
                        <w:pStyle w:val="Caption"/>
                        <w:jc w:val="center"/>
                        <w:rPr>
                          <w:lang w:eastAsia="en-GB"/>
                        </w:rPr>
                      </w:pPr>
                      <w:r>
                        <w:t xml:space="preserve">Figure </w:t>
                      </w:r>
                      <w:r w:rsidR="00745F4C">
                        <w:fldChar w:fldCharType="begin"/>
                      </w:r>
                      <w:r w:rsidR="00745F4C">
                        <w:instrText xml:space="preserve"> SEQ Figure \* ARABIC </w:instrText>
                      </w:r>
                      <w:r w:rsidR="00745F4C">
                        <w:fldChar w:fldCharType="separate"/>
                      </w:r>
                      <w:r w:rsidR="0014068C">
                        <w:rPr>
                          <w:noProof/>
                        </w:rPr>
                        <w:t>3</w:t>
                      </w:r>
                      <w:r w:rsidR="00745F4C">
                        <w:rPr>
                          <w:noProof/>
                        </w:rPr>
                        <w:fldChar w:fldCharType="end"/>
                      </w:r>
                      <w:r>
                        <w:t>: Type Check resul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3540D">
        <w:rPr>
          <w:noProof/>
          <w:lang w:bidi="ar-SA"/>
        </w:rPr>
        <w:drawing>
          <wp:anchor distT="0" distB="0" distL="114300" distR="114300" simplePos="0" relativeHeight="251664384" behindDoc="0" locked="0" layoutInCell="1" allowOverlap="1" wp14:anchorId="3C995216" wp14:editId="630F7C9D">
            <wp:simplePos x="0" y="0"/>
            <wp:positionH relativeFrom="margin">
              <wp:align>right</wp:align>
            </wp:positionH>
            <wp:positionV relativeFrom="paragraph">
              <wp:posOffset>438785</wp:posOffset>
            </wp:positionV>
            <wp:extent cx="5943600" cy="2731135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5C6EBF" w14:textId="77777777" w:rsidR="00AE4CDE" w:rsidRDefault="00AE4CDE" w:rsidP="00B3540D">
      <w:pPr>
        <w:tabs>
          <w:tab w:val="left" w:pos="2355"/>
        </w:tabs>
        <w:rPr>
          <w:lang w:eastAsia="en-GB"/>
        </w:rPr>
      </w:pPr>
    </w:p>
    <w:p w14:paraId="6C11839B" w14:textId="77777777" w:rsidR="00AE4CDE" w:rsidRDefault="00AE4CDE" w:rsidP="00B3540D">
      <w:pPr>
        <w:tabs>
          <w:tab w:val="left" w:pos="2355"/>
        </w:tabs>
        <w:rPr>
          <w:lang w:eastAsia="en-GB"/>
        </w:rPr>
      </w:pPr>
    </w:p>
    <w:p w14:paraId="76F2B290" w14:textId="77777777" w:rsidR="00AE4CDE" w:rsidRDefault="00AE4CDE" w:rsidP="00B3540D">
      <w:pPr>
        <w:tabs>
          <w:tab w:val="left" w:pos="2355"/>
        </w:tabs>
        <w:rPr>
          <w:lang w:eastAsia="en-GB"/>
        </w:rPr>
      </w:pPr>
    </w:p>
    <w:p w14:paraId="57B935D2" w14:textId="77777777" w:rsidR="00AE4CDE" w:rsidRDefault="00AE4CDE" w:rsidP="00B3540D">
      <w:pPr>
        <w:tabs>
          <w:tab w:val="left" w:pos="2355"/>
        </w:tabs>
        <w:rPr>
          <w:lang w:eastAsia="en-GB"/>
        </w:rPr>
      </w:pPr>
    </w:p>
    <w:p w14:paraId="7752AEB3" w14:textId="77777777" w:rsidR="00AE4CDE" w:rsidRDefault="00AE4CDE" w:rsidP="00B3540D">
      <w:pPr>
        <w:tabs>
          <w:tab w:val="left" w:pos="2355"/>
        </w:tabs>
        <w:rPr>
          <w:lang w:eastAsia="en-GB"/>
        </w:rPr>
      </w:pPr>
    </w:p>
    <w:p w14:paraId="3A04FB12" w14:textId="77777777" w:rsidR="00AE4CDE" w:rsidRDefault="00AE4CDE" w:rsidP="00B3540D">
      <w:pPr>
        <w:tabs>
          <w:tab w:val="left" w:pos="2355"/>
        </w:tabs>
        <w:rPr>
          <w:lang w:eastAsia="en-GB"/>
        </w:rPr>
      </w:pPr>
    </w:p>
    <w:p w14:paraId="636F4F1F" w14:textId="1FDAC044" w:rsidR="00B3540D" w:rsidRPr="00B3540D" w:rsidRDefault="00B3540D" w:rsidP="00B3540D">
      <w:pPr>
        <w:tabs>
          <w:tab w:val="left" w:pos="2355"/>
        </w:tabs>
        <w:rPr>
          <w:lang w:eastAsia="en-GB"/>
        </w:rPr>
      </w:pPr>
      <w:r>
        <w:rPr>
          <w:lang w:eastAsia="en-GB"/>
        </w:rPr>
        <w:tab/>
      </w:r>
    </w:p>
    <w:p w14:paraId="3DDAB4A1" w14:textId="0395CB01" w:rsidR="00B3540D" w:rsidRPr="00624BE0" w:rsidRDefault="00AE4CDE" w:rsidP="00AE4CDE">
      <w:pPr>
        <w:pStyle w:val="Heading2"/>
        <w:rPr>
          <w:b/>
          <w:color w:val="auto"/>
          <w:lang w:eastAsia="en-GB"/>
        </w:rPr>
      </w:pPr>
      <w:bookmarkStart w:id="6" w:name="_Toc185283196"/>
      <w:r w:rsidRPr="00624BE0">
        <w:rPr>
          <w:b/>
          <w:color w:val="auto"/>
          <w:lang w:eastAsia="en-GB"/>
        </w:rPr>
        <w:lastRenderedPageBreak/>
        <w:t>Machine Testing</w:t>
      </w:r>
      <w:bookmarkEnd w:id="6"/>
    </w:p>
    <w:p w14:paraId="5232D803" w14:textId="77777777" w:rsidR="00AE4CDE" w:rsidRDefault="00AE4CDE" w:rsidP="00AE4CDE">
      <w:pPr>
        <w:rPr>
          <w:lang w:eastAsia="en-GB"/>
        </w:rPr>
      </w:pPr>
    </w:p>
    <w:tbl>
      <w:tblPr>
        <w:tblStyle w:val="PlainTable1"/>
        <w:tblW w:w="10255" w:type="dxa"/>
        <w:tblLayout w:type="fixed"/>
        <w:tblLook w:val="04A0" w:firstRow="1" w:lastRow="0" w:firstColumn="1" w:lastColumn="0" w:noHBand="0" w:noVBand="1"/>
      </w:tblPr>
      <w:tblGrid>
        <w:gridCol w:w="1075"/>
        <w:gridCol w:w="2250"/>
        <w:gridCol w:w="3060"/>
        <w:gridCol w:w="2610"/>
        <w:gridCol w:w="1260"/>
      </w:tblGrid>
      <w:tr w:rsidR="00AE4CDE" w:rsidRPr="00AE4CDE" w14:paraId="3C22B6D6" w14:textId="77777777" w:rsidTr="00AE4C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4C13D889" w14:textId="77777777" w:rsidR="00AE4CDE" w:rsidRPr="00AE4CDE" w:rsidRDefault="00AE4CDE" w:rsidP="00AE4CD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Test Case ID</w:t>
            </w:r>
          </w:p>
        </w:tc>
        <w:tc>
          <w:tcPr>
            <w:tcW w:w="2250" w:type="dxa"/>
            <w:hideMark/>
          </w:tcPr>
          <w:p w14:paraId="3066D3EA" w14:textId="77777777" w:rsidR="00AE4CDE" w:rsidRPr="00AE4CDE" w:rsidRDefault="00AE4CDE" w:rsidP="00AE4C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Description</w:t>
            </w:r>
          </w:p>
        </w:tc>
        <w:tc>
          <w:tcPr>
            <w:tcW w:w="3060" w:type="dxa"/>
            <w:hideMark/>
          </w:tcPr>
          <w:p w14:paraId="73DC912B" w14:textId="77777777" w:rsidR="00AE4CDE" w:rsidRPr="00AE4CDE" w:rsidRDefault="00AE4CDE" w:rsidP="00AE4C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Input</w:t>
            </w:r>
          </w:p>
        </w:tc>
        <w:tc>
          <w:tcPr>
            <w:tcW w:w="2610" w:type="dxa"/>
            <w:hideMark/>
          </w:tcPr>
          <w:p w14:paraId="6FBA24AA" w14:textId="77777777" w:rsidR="00AE4CDE" w:rsidRPr="00AE4CDE" w:rsidRDefault="00AE4CDE" w:rsidP="00AE4C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Expected Output</w:t>
            </w:r>
          </w:p>
        </w:tc>
        <w:tc>
          <w:tcPr>
            <w:tcW w:w="1260" w:type="dxa"/>
            <w:hideMark/>
          </w:tcPr>
          <w:p w14:paraId="2F9CAAF6" w14:textId="77777777" w:rsidR="00AE4CDE" w:rsidRPr="00AE4CDE" w:rsidRDefault="00AE4CDE" w:rsidP="00AE4C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ass/Fail</w:t>
            </w:r>
          </w:p>
        </w:tc>
      </w:tr>
      <w:tr w:rsidR="00AE4CDE" w:rsidRPr="00AE4CDE" w14:paraId="40A1F5CD" w14:textId="77777777" w:rsidTr="00AE4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1ACCFC9F" w14:textId="77777777" w:rsidR="00AE4CDE" w:rsidRPr="00AE4CDE" w:rsidRDefault="00AE4CDE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TC-01</w:t>
            </w:r>
          </w:p>
        </w:tc>
        <w:tc>
          <w:tcPr>
            <w:tcW w:w="2250" w:type="dxa"/>
            <w:hideMark/>
          </w:tcPr>
          <w:p w14:paraId="4504212D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Verify Initial State</w:t>
            </w:r>
          </w:p>
        </w:tc>
        <w:tc>
          <w:tcPr>
            <w:tcW w:w="3060" w:type="dxa"/>
            <w:hideMark/>
          </w:tcPr>
          <w:p w14:paraId="4A7984C7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-</w:t>
            </w:r>
          </w:p>
        </w:tc>
        <w:tc>
          <w:tcPr>
            <w:tcW w:w="2610" w:type="dxa"/>
            <w:hideMark/>
          </w:tcPr>
          <w:p w14:paraId="32E7A06F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gameState</w:t>
            </w:r>
            <w:proofErr w:type="spellEnd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 xml:space="preserve"> = DEPLOY_STAGE</w:t>
            </w: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 xml:space="preserve">, </w:t>
            </w:r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turn = PLAYER_1</w:t>
            </w:r>
          </w:p>
        </w:tc>
        <w:tc>
          <w:tcPr>
            <w:tcW w:w="1260" w:type="dxa"/>
            <w:hideMark/>
          </w:tcPr>
          <w:p w14:paraId="2B620922" w14:textId="04B70462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ass</w:t>
            </w:r>
          </w:p>
        </w:tc>
      </w:tr>
      <w:tr w:rsidR="00AE4CDE" w:rsidRPr="00AE4CDE" w14:paraId="3BDB2B0C" w14:textId="77777777" w:rsidTr="00C205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7FAD8FD7" w14:textId="45ACE1ED" w:rsidR="00AE4CDE" w:rsidRDefault="00AE4CDE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Actual Output</w:t>
            </w:r>
          </w:p>
          <w:p w14:paraId="159E9D85" w14:textId="14642248" w:rsidR="00AE4CDE" w:rsidRDefault="00F218B4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drawing>
                <wp:anchor distT="0" distB="0" distL="114300" distR="114300" simplePos="0" relativeHeight="251675648" behindDoc="0" locked="0" layoutInCell="1" allowOverlap="1" wp14:anchorId="69C27C63" wp14:editId="40556C99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8595</wp:posOffset>
                  </wp:positionV>
                  <wp:extent cx="6374765" cy="1256030"/>
                  <wp:effectExtent l="0" t="0" r="6985" b="1270"/>
                  <wp:wrapSquare wrapText="bothSides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4765" cy="1256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6E3D2C58" w14:textId="7AF40D42" w:rsidR="00AE4CDE" w:rsidRDefault="00AE4CDE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AE4CDE" w:rsidRPr="00AE4CDE" w14:paraId="703D57E5" w14:textId="77777777" w:rsidTr="00AE4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205FA200" w14:textId="77777777" w:rsidR="00AE4CDE" w:rsidRPr="00AE4CDE" w:rsidRDefault="00AE4CDE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TC-02</w:t>
            </w:r>
          </w:p>
        </w:tc>
        <w:tc>
          <w:tcPr>
            <w:tcW w:w="2250" w:type="dxa"/>
            <w:hideMark/>
          </w:tcPr>
          <w:p w14:paraId="0FD69C64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Valid Fleet Deployment</w:t>
            </w:r>
          </w:p>
        </w:tc>
        <w:tc>
          <w:tcPr>
            <w:tcW w:w="3060" w:type="dxa"/>
            <w:hideMark/>
          </w:tcPr>
          <w:p w14:paraId="373A5942" w14:textId="78BA2D8C" w:rsidR="00AE4CDE" w:rsidRPr="00AE4CDE" w:rsidRDefault="00F218B4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deployFleet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(PLAYER_1, {(1,1), (2,3), (3</w:t>
            </w:r>
            <w:r w:rsidR="00AE4CDE"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,3)})</w:t>
            </w:r>
          </w:p>
        </w:tc>
        <w:tc>
          <w:tcPr>
            <w:tcW w:w="2610" w:type="dxa"/>
            <w:hideMark/>
          </w:tcPr>
          <w:p w14:paraId="547F03E7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report = SUCCESS</w:t>
            </w:r>
          </w:p>
        </w:tc>
        <w:tc>
          <w:tcPr>
            <w:tcW w:w="1260" w:type="dxa"/>
            <w:hideMark/>
          </w:tcPr>
          <w:p w14:paraId="64B14FBA" w14:textId="5883A53F" w:rsidR="00AE4CDE" w:rsidRPr="00AE4CDE" w:rsidRDefault="00624BE0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ass</w:t>
            </w:r>
          </w:p>
        </w:tc>
      </w:tr>
      <w:tr w:rsidR="00AE4CDE" w:rsidRPr="00AE4CDE" w14:paraId="49B4DC1F" w14:textId="77777777" w:rsidTr="003368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19724275" w14:textId="3254BEFA" w:rsidR="00AE4CDE" w:rsidRDefault="00F218B4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F218B4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drawing>
                <wp:anchor distT="0" distB="0" distL="114300" distR="114300" simplePos="0" relativeHeight="251676672" behindDoc="0" locked="0" layoutInCell="1" allowOverlap="1" wp14:anchorId="2CE8ED7F" wp14:editId="003D4A06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319405</wp:posOffset>
                  </wp:positionV>
                  <wp:extent cx="6374765" cy="1212850"/>
                  <wp:effectExtent l="0" t="0" r="6985" b="635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4765" cy="1212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E4CDE"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Actual Output</w:t>
            </w:r>
          </w:p>
          <w:p w14:paraId="073CFCA4" w14:textId="09FC6253" w:rsidR="00F218B4" w:rsidRPr="00AE4CDE" w:rsidRDefault="00F218B4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AE4CDE" w:rsidRPr="00AE4CDE" w14:paraId="56B7F031" w14:textId="77777777" w:rsidTr="00AE4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7C61DA1C" w14:textId="77777777" w:rsidR="00AE4CDE" w:rsidRPr="00AE4CDE" w:rsidRDefault="00AE4CDE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TC-03</w:t>
            </w:r>
          </w:p>
        </w:tc>
        <w:tc>
          <w:tcPr>
            <w:tcW w:w="2250" w:type="dxa"/>
            <w:hideMark/>
          </w:tcPr>
          <w:p w14:paraId="50F95B88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Invalid Fleet Deployment</w:t>
            </w:r>
          </w:p>
        </w:tc>
        <w:tc>
          <w:tcPr>
            <w:tcW w:w="3060" w:type="dxa"/>
            <w:hideMark/>
          </w:tcPr>
          <w:p w14:paraId="093957E3" w14:textId="16DB4F99" w:rsidR="00AE4CDE" w:rsidRPr="00AE4CDE" w:rsidRDefault="00183981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deployFleet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(PLAYER_1, {(1,1), (1,2), (1,11</w:t>
            </w:r>
            <w:r w:rsidR="00AE4CDE"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)})</w:t>
            </w:r>
          </w:p>
        </w:tc>
        <w:tc>
          <w:tcPr>
            <w:tcW w:w="2610" w:type="dxa"/>
            <w:hideMark/>
          </w:tcPr>
          <w:p w14:paraId="77ED4D05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report = INVALID_PLACEMENT</w:t>
            </w:r>
          </w:p>
        </w:tc>
        <w:tc>
          <w:tcPr>
            <w:tcW w:w="1260" w:type="dxa"/>
            <w:hideMark/>
          </w:tcPr>
          <w:p w14:paraId="447AEBCF" w14:textId="101FB591" w:rsidR="00AE4CDE" w:rsidRPr="00AE4CDE" w:rsidRDefault="00624BE0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ass</w:t>
            </w:r>
          </w:p>
        </w:tc>
      </w:tr>
      <w:tr w:rsidR="00AE4CDE" w:rsidRPr="00AE4CDE" w14:paraId="232CD59B" w14:textId="77777777" w:rsidTr="009A76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4A4D84DF" w14:textId="1351C1A8" w:rsidR="00AE4CDE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183981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drawing>
                <wp:anchor distT="0" distB="0" distL="114300" distR="114300" simplePos="0" relativeHeight="251677696" behindDoc="0" locked="0" layoutInCell="1" allowOverlap="1" wp14:anchorId="2D4FB0D4" wp14:editId="219BD637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337820</wp:posOffset>
                  </wp:positionV>
                  <wp:extent cx="6374765" cy="1240155"/>
                  <wp:effectExtent l="0" t="0" r="6985" b="0"/>
                  <wp:wrapSquare wrapText="bothSides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4765" cy="1240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E4CDE"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Actual Output</w:t>
            </w:r>
          </w:p>
          <w:p w14:paraId="04751BF7" w14:textId="40E459B1" w:rsidR="00F218B4" w:rsidRDefault="00F218B4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  <w:p w14:paraId="30B4CD18" w14:textId="1545C417" w:rsidR="00F218B4" w:rsidRPr="00AE4CDE" w:rsidRDefault="00F218B4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AE4CDE" w:rsidRPr="00AE4CDE" w14:paraId="67123168" w14:textId="77777777" w:rsidTr="00AE4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62D55A46" w14:textId="37B525A1" w:rsidR="00AE4CDE" w:rsidRPr="00AE4CDE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TC-04</w:t>
            </w:r>
          </w:p>
        </w:tc>
        <w:tc>
          <w:tcPr>
            <w:tcW w:w="2250" w:type="dxa"/>
            <w:hideMark/>
          </w:tcPr>
          <w:p w14:paraId="2DF5213F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Valid Shooting (Hit)</w:t>
            </w:r>
          </w:p>
        </w:tc>
        <w:tc>
          <w:tcPr>
            <w:tcW w:w="3060" w:type="dxa"/>
            <w:hideMark/>
          </w:tcPr>
          <w:p w14:paraId="3009445B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playerShoots</w:t>
            </w:r>
            <w:proofErr w:type="spellEnd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((1,1))</w:t>
            </w: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 xml:space="preserve"> (if </w:t>
            </w:r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(1,1)</w:t>
            </w: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 xml:space="preserve"> in opponent fleet)</w:t>
            </w:r>
          </w:p>
        </w:tc>
        <w:tc>
          <w:tcPr>
            <w:tcW w:w="2610" w:type="dxa"/>
            <w:hideMark/>
          </w:tcPr>
          <w:p w14:paraId="6E90220F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report = HIT</w:t>
            </w:r>
          </w:p>
        </w:tc>
        <w:tc>
          <w:tcPr>
            <w:tcW w:w="1260" w:type="dxa"/>
            <w:hideMark/>
          </w:tcPr>
          <w:p w14:paraId="4848D91C" w14:textId="32881926" w:rsidR="00AE4CDE" w:rsidRPr="00AE4CDE" w:rsidRDefault="00624BE0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ass</w:t>
            </w:r>
          </w:p>
        </w:tc>
      </w:tr>
      <w:tr w:rsidR="00AE4CDE" w:rsidRPr="00AE4CDE" w14:paraId="3318B971" w14:textId="77777777" w:rsidTr="001A2D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16B78629" w14:textId="77777777" w:rsidR="00183981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  <w:p w14:paraId="3B7152E7" w14:textId="77777777" w:rsidR="00AE4CDE" w:rsidRDefault="00AE4CDE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lastRenderedPageBreak/>
              <w:t>Actual Output</w:t>
            </w:r>
          </w:p>
          <w:p w14:paraId="19A28639" w14:textId="77777777" w:rsidR="00183981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  <w:p w14:paraId="68D4499B" w14:textId="6956CDA4" w:rsidR="00183981" w:rsidRPr="00AE4CDE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183981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drawing>
                <wp:anchor distT="0" distB="0" distL="114300" distR="114300" simplePos="0" relativeHeight="251678720" behindDoc="0" locked="0" layoutInCell="1" allowOverlap="1" wp14:anchorId="3DFBF833" wp14:editId="19D18A68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0</wp:posOffset>
                  </wp:positionV>
                  <wp:extent cx="6374765" cy="1261745"/>
                  <wp:effectExtent l="0" t="0" r="6985" b="0"/>
                  <wp:wrapSquare wrapText="bothSides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4765" cy="1261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E4CDE" w:rsidRPr="00AE4CDE" w14:paraId="66EC559D" w14:textId="77777777" w:rsidTr="00AE4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3FFE6276" w14:textId="66A912E3" w:rsidR="00AE4CDE" w:rsidRPr="00AE4CDE" w:rsidRDefault="00624BE0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lastRenderedPageBreak/>
              <w:t>TC-05</w:t>
            </w:r>
          </w:p>
        </w:tc>
        <w:tc>
          <w:tcPr>
            <w:tcW w:w="2250" w:type="dxa"/>
            <w:hideMark/>
          </w:tcPr>
          <w:p w14:paraId="1D141020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Valid Shooting (Miss)</w:t>
            </w:r>
          </w:p>
        </w:tc>
        <w:tc>
          <w:tcPr>
            <w:tcW w:w="3060" w:type="dxa"/>
            <w:hideMark/>
          </w:tcPr>
          <w:p w14:paraId="25BB6B80" w14:textId="65EB24CF" w:rsidR="00AE4CDE" w:rsidRPr="00AE4CDE" w:rsidRDefault="00183981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playerShoots</w:t>
            </w:r>
            <w:proofErr w:type="spellEnd"/>
            <w:r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((2,1</w:t>
            </w:r>
            <w:r w:rsidR="00AE4CDE"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))</w:t>
            </w:r>
            <w:r w:rsidR="00AE4CDE"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 xml:space="preserve"> (if </w:t>
            </w:r>
            <w:r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(2,1</w:t>
            </w:r>
            <w:r w:rsidR="00AE4CDE"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)</w:t>
            </w:r>
            <w:r w:rsidR="00AE4CDE"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 xml:space="preserve"> not in opponent fleet)</w:t>
            </w:r>
          </w:p>
        </w:tc>
        <w:tc>
          <w:tcPr>
            <w:tcW w:w="2610" w:type="dxa"/>
            <w:hideMark/>
          </w:tcPr>
          <w:p w14:paraId="2217D91B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report = MISS</w:t>
            </w:r>
          </w:p>
        </w:tc>
        <w:tc>
          <w:tcPr>
            <w:tcW w:w="1260" w:type="dxa"/>
            <w:hideMark/>
          </w:tcPr>
          <w:p w14:paraId="350AD3F5" w14:textId="7C091752" w:rsidR="00AE4CDE" w:rsidRPr="00AE4CDE" w:rsidRDefault="00624BE0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ass</w:t>
            </w:r>
          </w:p>
        </w:tc>
      </w:tr>
      <w:tr w:rsidR="00AE4CDE" w:rsidRPr="00AE4CDE" w14:paraId="09641BC4" w14:textId="77777777" w:rsidTr="001431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0B03FC72" w14:textId="56C4A1B3" w:rsidR="00AE4CDE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183981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drawing>
                <wp:anchor distT="0" distB="0" distL="114300" distR="114300" simplePos="0" relativeHeight="251679744" behindDoc="0" locked="0" layoutInCell="1" allowOverlap="1" wp14:anchorId="08F0082C" wp14:editId="35AA4C4F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252095</wp:posOffset>
                  </wp:positionV>
                  <wp:extent cx="6374765" cy="1210945"/>
                  <wp:effectExtent l="0" t="0" r="6985" b="8255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4765" cy="1210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E4CDE"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Actual Output</w:t>
            </w:r>
          </w:p>
          <w:p w14:paraId="1B3CDFD8" w14:textId="06CBE2B3" w:rsidR="00183981" w:rsidRPr="00AE4CDE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AE4CDE" w:rsidRPr="00AE4CDE" w14:paraId="071E3D74" w14:textId="77777777" w:rsidTr="00AE4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139D5C67" w14:textId="4D4CE7CB" w:rsidR="00AE4CDE" w:rsidRPr="00AE4CDE" w:rsidRDefault="00624BE0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TC-06</w:t>
            </w:r>
          </w:p>
        </w:tc>
        <w:tc>
          <w:tcPr>
            <w:tcW w:w="2250" w:type="dxa"/>
            <w:hideMark/>
          </w:tcPr>
          <w:p w14:paraId="16EE9245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Repeated Targeting</w:t>
            </w:r>
          </w:p>
        </w:tc>
        <w:tc>
          <w:tcPr>
            <w:tcW w:w="3060" w:type="dxa"/>
            <w:hideMark/>
          </w:tcPr>
          <w:p w14:paraId="596E130B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playerShoots</w:t>
            </w:r>
            <w:proofErr w:type="spellEnd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((1,1))</w:t>
            </w: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 xml:space="preserve"> (already targeted)</w:t>
            </w:r>
          </w:p>
        </w:tc>
        <w:tc>
          <w:tcPr>
            <w:tcW w:w="2610" w:type="dxa"/>
            <w:hideMark/>
          </w:tcPr>
          <w:p w14:paraId="6EDD6CC0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report = YOU_TRIED_THIS_TARGET_BEFORE</w:t>
            </w:r>
          </w:p>
        </w:tc>
        <w:tc>
          <w:tcPr>
            <w:tcW w:w="1260" w:type="dxa"/>
            <w:hideMark/>
          </w:tcPr>
          <w:p w14:paraId="45FAF656" w14:textId="780B625C" w:rsidR="00AE4CDE" w:rsidRPr="00AE4CDE" w:rsidRDefault="00624BE0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ass</w:t>
            </w:r>
          </w:p>
        </w:tc>
      </w:tr>
      <w:tr w:rsidR="00AE4CDE" w:rsidRPr="00AE4CDE" w14:paraId="55BB9A3E" w14:textId="77777777" w:rsidTr="00BF7F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613E33A9" w14:textId="77777777" w:rsidR="00AE4CDE" w:rsidRDefault="00AE4CDE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Actual Output</w:t>
            </w:r>
          </w:p>
          <w:p w14:paraId="42A502DB" w14:textId="77777777" w:rsidR="00183981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  <w:p w14:paraId="27F0A375" w14:textId="18FABFD2" w:rsidR="00183981" w:rsidRPr="00AE4CDE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183981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drawing>
                <wp:anchor distT="0" distB="0" distL="114300" distR="114300" simplePos="0" relativeHeight="251680768" behindDoc="0" locked="0" layoutInCell="1" allowOverlap="1" wp14:anchorId="42EFC16E" wp14:editId="7AACB68E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1270</wp:posOffset>
                  </wp:positionV>
                  <wp:extent cx="6374765" cy="1256030"/>
                  <wp:effectExtent l="0" t="0" r="6985" b="1270"/>
                  <wp:wrapSquare wrapText="bothSides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4765" cy="1256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E4CDE" w:rsidRPr="00AE4CDE" w14:paraId="375C0CD5" w14:textId="77777777" w:rsidTr="00AE4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2E2846EF" w14:textId="35E64919" w:rsidR="00AE4CDE" w:rsidRPr="00AE4CDE" w:rsidRDefault="00624BE0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TC-07</w:t>
            </w:r>
          </w:p>
        </w:tc>
        <w:tc>
          <w:tcPr>
            <w:tcW w:w="2250" w:type="dxa"/>
            <w:hideMark/>
          </w:tcPr>
          <w:p w14:paraId="5A3616B7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Winning Condition Check</w:t>
            </w:r>
          </w:p>
        </w:tc>
        <w:tc>
          <w:tcPr>
            <w:tcW w:w="3060" w:type="dxa"/>
            <w:hideMark/>
          </w:tcPr>
          <w:p w14:paraId="681246CA" w14:textId="1E8A4BD4" w:rsidR="00AE4CDE" w:rsidRPr="00AE4CDE" w:rsidRDefault="00AE4CDE" w:rsidP="001839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 xml:space="preserve">Sink all </w:t>
            </w:r>
            <w:r w:rsidR="00183981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LAYER_2’s</w:t>
            </w: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 xml:space="preserve"> ships</w:t>
            </w:r>
          </w:p>
        </w:tc>
        <w:tc>
          <w:tcPr>
            <w:tcW w:w="2610" w:type="dxa"/>
            <w:hideMark/>
          </w:tcPr>
          <w:p w14:paraId="2032AB32" w14:textId="3A8BB997" w:rsidR="00AE4CDE" w:rsidRPr="00AE4CDE" w:rsidRDefault="00AE4CDE" w:rsidP="001839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gameState</w:t>
            </w:r>
            <w:proofErr w:type="spellEnd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 xml:space="preserve"> = WINNER_PLAYER_</w:t>
            </w:r>
            <w:r w:rsidR="00183981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1</w:t>
            </w:r>
          </w:p>
        </w:tc>
        <w:tc>
          <w:tcPr>
            <w:tcW w:w="1260" w:type="dxa"/>
            <w:hideMark/>
          </w:tcPr>
          <w:p w14:paraId="3854F7E5" w14:textId="3316ED6C" w:rsidR="00AE4CDE" w:rsidRPr="00AE4CDE" w:rsidRDefault="00624BE0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ass</w:t>
            </w:r>
          </w:p>
        </w:tc>
      </w:tr>
      <w:tr w:rsidR="00AE4CDE" w:rsidRPr="00AE4CDE" w14:paraId="27C0DA80" w14:textId="77777777" w:rsidTr="00962A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4EE45395" w14:textId="77777777" w:rsidR="00AE4CDE" w:rsidRDefault="00AE4CDE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Actual Output</w:t>
            </w:r>
          </w:p>
          <w:p w14:paraId="2867477C" w14:textId="77777777" w:rsidR="00183981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  <w:p w14:paraId="2A62B4DA" w14:textId="1368B617" w:rsidR="00183981" w:rsidRPr="00AE4CDE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183981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drawing>
                <wp:anchor distT="0" distB="0" distL="114300" distR="114300" simplePos="0" relativeHeight="251681792" behindDoc="0" locked="0" layoutInCell="1" allowOverlap="1" wp14:anchorId="7BE4926C" wp14:editId="290998E2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1270</wp:posOffset>
                  </wp:positionV>
                  <wp:extent cx="6374765" cy="1170305"/>
                  <wp:effectExtent l="0" t="0" r="6985" b="0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4765" cy="1170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E4CDE" w:rsidRPr="00AE4CDE" w14:paraId="570E4213" w14:textId="77777777" w:rsidTr="00AE4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61651959" w14:textId="31EF0A41" w:rsidR="00AE4CDE" w:rsidRPr="00AE4CDE" w:rsidRDefault="00624BE0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lastRenderedPageBreak/>
              <w:t>TC-07</w:t>
            </w:r>
          </w:p>
        </w:tc>
        <w:tc>
          <w:tcPr>
            <w:tcW w:w="2250" w:type="dxa"/>
            <w:hideMark/>
          </w:tcPr>
          <w:p w14:paraId="7E8A6097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Ship Location Query</w:t>
            </w:r>
          </w:p>
        </w:tc>
        <w:tc>
          <w:tcPr>
            <w:tcW w:w="3060" w:type="dxa"/>
            <w:hideMark/>
          </w:tcPr>
          <w:p w14:paraId="1DA88B53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shipLocations</w:t>
            </w:r>
            <w:proofErr w:type="spellEnd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(PLAYER_1)</w:t>
            </w:r>
          </w:p>
        </w:tc>
        <w:tc>
          <w:tcPr>
            <w:tcW w:w="2610" w:type="dxa"/>
            <w:hideMark/>
          </w:tcPr>
          <w:p w14:paraId="65F5BC67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Remaining ship positions</w:t>
            </w:r>
          </w:p>
        </w:tc>
        <w:tc>
          <w:tcPr>
            <w:tcW w:w="1260" w:type="dxa"/>
            <w:hideMark/>
          </w:tcPr>
          <w:p w14:paraId="667F64AC" w14:textId="2138A116" w:rsidR="00AE4CDE" w:rsidRPr="00AE4CDE" w:rsidRDefault="00624BE0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ass</w:t>
            </w:r>
          </w:p>
        </w:tc>
      </w:tr>
      <w:tr w:rsidR="00AE4CDE" w:rsidRPr="00AE4CDE" w14:paraId="0E3B4B34" w14:textId="77777777" w:rsidTr="004C6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1D5BAAD4" w14:textId="33D153EC" w:rsidR="00AE4CDE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183981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drawing>
                <wp:anchor distT="0" distB="0" distL="114300" distR="114300" simplePos="0" relativeHeight="251682816" behindDoc="0" locked="0" layoutInCell="1" allowOverlap="1" wp14:anchorId="132B0989" wp14:editId="4D4E320A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265430</wp:posOffset>
                  </wp:positionV>
                  <wp:extent cx="6374765" cy="1218565"/>
                  <wp:effectExtent l="0" t="0" r="6985" b="635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4765" cy="1218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E4CDE"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Actual Output</w:t>
            </w:r>
          </w:p>
          <w:p w14:paraId="60B539BE" w14:textId="7532AADA" w:rsidR="00183981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  <w:p w14:paraId="59E3AB9B" w14:textId="4364136B" w:rsidR="00183981" w:rsidRPr="00AE4CDE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</w:tc>
      </w:tr>
      <w:tr w:rsidR="00AE4CDE" w:rsidRPr="00AE4CDE" w14:paraId="655B6331" w14:textId="77777777" w:rsidTr="00AE4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5909A7DF" w14:textId="70B9F53A" w:rsidR="00AE4CDE" w:rsidRPr="00AE4CDE" w:rsidRDefault="00624BE0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TC-09</w:t>
            </w:r>
          </w:p>
        </w:tc>
        <w:tc>
          <w:tcPr>
            <w:tcW w:w="2250" w:type="dxa"/>
            <w:hideMark/>
          </w:tcPr>
          <w:p w14:paraId="6279EF1A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Shot Count Query</w:t>
            </w:r>
          </w:p>
        </w:tc>
        <w:tc>
          <w:tcPr>
            <w:tcW w:w="3060" w:type="dxa"/>
            <w:hideMark/>
          </w:tcPr>
          <w:p w14:paraId="7AD69128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shotsTaken</w:t>
            </w:r>
            <w:proofErr w:type="spellEnd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(PLAYER_1)</w:t>
            </w:r>
          </w:p>
        </w:tc>
        <w:tc>
          <w:tcPr>
            <w:tcW w:w="2610" w:type="dxa"/>
            <w:hideMark/>
          </w:tcPr>
          <w:p w14:paraId="148BAE22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Correct shot count</w:t>
            </w:r>
          </w:p>
        </w:tc>
        <w:tc>
          <w:tcPr>
            <w:tcW w:w="1260" w:type="dxa"/>
            <w:hideMark/>
          </w:tcPr>
          <w:p w14:paraId="2B5C4BDB" w14:textId="539D3372" w:rsidR="00AE4CDE" w:rsidRPr="00AE4CDE" w:rsidRDefault="00624BE0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ass</w:t>
            </w:r>
          </w:p>
        </w:tc>
      </w:tr>
      <w:tr w:rsidR="00AE4CDE" w:rsidRPr="00AE4CDE" w14:paraId="01809CF4" w14:textId="77777777" w:rsidTr="00D54E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4BE275E9" w14:textId="77777777" w:rsidR="00AE4CDE" w:rsidRDefault="00AE4CDE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Actual Output</w:t>
            </w:r>
          </w:p>
          <w:p w14:paraId="0B0F0DB3" w14:textId="77777777" w:rsidR="00183981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  <w:p w14:paraId="30888C71" w14:textId="0B793B51" w:rsidR="00183981" w:rsidRPr="00AE4CDE" w:rsidRDefault="00183981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183981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drawing>
                <wp:anchor distT="0" distB="0" distL="114300" distR="114300" simplePos="0" relativeHeight="251683840" behindDoc="0" locked="0" layoutInCell="1" allowOverlap="1" wp14:anchorId="4D19654E" wp14:editId="7E1A4881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-3175</wp:posOffset>
                  </wp:positionV>
                  <wp:extent cx="6374765" cy="1179830"/>
                  <wp:effectExtent l="0" t="0" r="6985" b="1270"/>
                  <wp:wrapSquare wrapText="bothSides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4765" cy="1179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AE4CDE" w:rsidRPr="00AE4CDE" w14:paraId="3707073A" w14:textId="77777777" w:rsidTr="00AE4C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7DF9366C" w14:textId="3D1BE77A" w:rsidR="00AE4CDE" w:rsidRPr="00AE4CDE" w:rsidRDefault="00624BE0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TC-10</w:t>
            </w:r>
          </w:p>
        </w:tc>
        <w:tc>
          <w:tcPr>
            <w:tcW w:w="2250" w:type="dxa"/>
            <w:hideMark/>
          </w:tcPr>
          <w:p w14:paraId="5CA9D574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Game Status Query</w:t>
            </w:r>
          </w:p>
        </w:tc>
        <w:tc>
          <w:tcPr>
            <w:tcW w:w="3060" w:type="dxa"/>
            <w:hideMark/>
          </w:tcPr>
          <w:p w14:paraId="7A6EA5AB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gameStatus</w:t>
            </w:r>
            <w:proofErr w:type="spellEnd"/>
            <w:r w:rsidRPr="00AE4CDE">
              <w:rPr>
                <w:rFonts w:ascii="Courier New" w:eastAsia="Times New Roman" w:hAnsi="Courier New" w:cs="Courier New"/>
                <w:sz w:val="20"/>
                <w:szCs w:val="20"/>
                <w:lang w:bidi="ar-SA"/>
              </w:rPr>
              <w:t>()</w:t>
            </w:r>
          </w:p>
        </w:tc>
        <w:tc>
          <w:tcPr>
            <w:tcW w:w="2610" w:type="dxa"/>
            <w:hideMark/>
          </w:tcPr>
          <w:p w14:paraId="01D68BDC" w14:textId="77777777" w:rsidR="00AE4CDE" w:rsidRPr="00AE4CDE" w:rsidRDefault="00AE4CDE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Current game state</w:t>
            </w:r>
          </w:p>
        </w:tc>
        <w:tc>
          <w:tcPr>
            <w:tcW w:w="1260" w:type="dxa"/>
            <w:hideMark/>
          </w:tcPr>
          <w:p w14:paraId="4A757BC4" w14:textId="29678312" w:rsidR="00AE4CDE" w:rsidRPr="00AE4CDE" w:rsidRDefault="00624BE0" w:rsidP="00AE4C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Pass</w:t>
            </w:r>
          </w:p>
        </w:tc>
      </w:tr>
      <w:tr w:rsidR="00AE4CDE" w:rsidRPr="00AE4CDE" w14:paraId="52D94523" w14:textId="77777777" w:rsidTr="00F77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55" w:type="dxa"/>
            <w:gridSpan w:val="5"/>
          </w:tcPr>
          <w:p w14:paraId="0D5572FF" w14:textId="77777777" w:rsidR="00AE4CDE" w:rsidRDefault="00AE4CDE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AE4CDE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t>Actual Output</w:t>
            </w:r>
          </w:p>
          <w:p w14:paraId="222952C4" w14:textId="77777777" w:rsidR="00624BE0" w:rsidRDefault="00624BE0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</w:p>
          <w:p w14:paraId="7C72955F" w14:textId="08C83E48" w:rsidR="00624BE0" w:rsidRPr="00AE4CDE" w:rsidRDefault="00624BE0" w:rsidP="00AE4CDE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624BE0"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  <w:drawing>
                <wp:anchor distT="0" distB="0" distL="114300" distR="114300" simplePos="0" relativeHeight="251684864" behindDoc="0" locked="0" layoutInCell="1" allowOverlap="1" wp14:anchorId="7B402F92" wp14:editId="119AB2F7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-3175</wp:posOffset>
                  </wp:positionV>
                  <wp:extent cx="6374765" cy="1213485"/>
                  <wp:effectExtent l="0" t="0" r="6985" b="5715"/>
                  <wp:wrapSquare wrapText="bothSides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4765" cy="1213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249985A9" w14:textId="77777777" w:rsidR="00AE4CDE" w:rsidRPr="00AE4CDE" w:rsidRDefault="00AE4CDE" w:rsidP="00AE4CDE">
      <w:pPr>
        <w:rPr>
          <w:lang w:eastAsia="en-GB"/>
        </w:rPr>
      </w:pPr>
    </w:p>
    <w:p w14:paraId="48734BDC" w14:textId="77777777" w:rsidR="00B3540D" w:rsidRDefault="00B3540D" w:rsidP="00B3540D">
      <w:pPr>
        <w:rPr>
          <w:lang w:eastAsia="en-GB"/>
        </w:rPr>
      </w:pPr>
    </w:p>
    <w:p w14:paraId="642C835A" w14:textId="77777777" w:rsidR="00B3540D" w:rsidRDefault="00B3540D" w:rsidP="00B3540D">
      <w:pPr>
        <w:rPr>
          <w:lang w:eastAsia="en-GB"/>
        </w:rPr>
      </w:pPr>
    </w:p>
    <w:p w14:paraId="1AB7F840" w14:textId="77777777" w:rsidR="00B3540D" w:rsidRDefault="00B3540D" w:rsidP="00B3540D">
      <w:pPr>
        <w:rPr>
          <w:lang w:eastAsia="en-GB"/>
        </w:rPr>
      </w:pPr>
    </w:p>
    <w:p w14:paraId="1EBB7FF3" w14:textId="77777777" w:rsidR="00B3540D" w:rsidRDefault="00B3540D" w:rsidP="00B3540D">
      <w:pPr>
        <w:rPr>
          <w:lang w:eastAsia="en-GB"/>
        </w:rPr>
      </w:pPr>
    </w:p>
    <w:p w14:paraId="1A2858CF" w14:textId="77777777" w:rsidR="00B3540D" w:rsidRDefault="00B3540D" w:rsidP="00B3540D">
      <w:pPr>
        <w:rPr>
          <w:lang w:eastAsia="en-GB"/>
        </w:rPr>
      </w:pPr>
    </w:p>
    <w:p w14:paraId="18E3B446" w14:textId="33D4D8D6" w:rsidR="00B3540D" w:rsidRPr="00624BE0" w:rsidRDefault="00B3540D" w:rsidP="00B3540D">
      <w:pPr>
        <w:pStyle w:val="Heading1"/>
        <w:rPr>
          <w:b/>
          <w:color w:val="auto"/>
          <w:lang w:eastAsia="en-GB"/>
        </w:rPr>
      </w:pPr>
      <w:bookmarkStart w:id="7" w:name="_Toc185283197"/>
      <w:r w:rsidRPr="00624BE0">
        <w:rPr>
          <w:b/>
          <w:color w:val="auto"/>
          <w:lang w:eastAsia="en-GB"/>
        </w:rPr>
        <w:lastRenderedPageBreak/>
        <w:t>Graphical Visualization</w:t>
      </w:r>
      <w:bookmarkEnd w:id="7"/>
    </w:p>
    <w:p w14:paraId="3C1E4497" w14:textId="77777777" w:rsidR="002074CD" w:rsidRDefault="002074CD" w:rsidP="002074CD">
      <w:pPr>
        <w:rPr>
          <w:lang w:eastAsia="en-GB"/>
        </w:rPr>
      </w:pPr>
    </w:p>
    <w:p w14:paraId="703A2F84" w14:textId="06BD3614" w:rsidR="002074CD" w:rsidRDefault="002074CD" w:rsidP="002074CD">
      <w:pPr>
        <w:rPr>
          <w:lang w:eastAsia="en-GB"/>
        </w:rPr>
      </w:pPr>
      <w:r>
        <w:rPr>
          <w:lang w:eastAsia="en-GB"/>
        </w:rPr>
        <w:t xml:space="preserve">Regarding the Battleship game B specification, Graphical visualization also implemented using an Animation Function. Following are the main Indicators and </w:t>
      </w:r>
      <w:r w:rsidR="00092B2D">
        <w:rPr>
          <w:lang w:eastAsia="en-GB"/>
        </w:rPr>
        <w:t>various states of</w:t>
      </w:r>
      <w:r>
        <w:rPr>
          <w:lang w:eastAsia="en-GB"/>
        </w:rPr>
        <w:t xml:space="preserve"> the graphical visualization of the Battleship B specification.</w:t>
      </w:r>
    </w:p>
    <w:p w14:paraId="23D0479A" w14:textId="2A8F0693" w:rsidR="00092B2D" w:rsidRPr="00624BE0" w:rsidRDefault="00092B2D" w:rsidP="00092B2D">
      <w:pPr>
        <w:pStyle w:val="Heading2"/>
        <w:rPr>
          <w:b/>
          <w:color w:val="auto"/>
          <w:lang w:eastAsia="en-GB"/>
        </w:rPr>
      </w:pPr>
      <w:bookmarkStart w:id="8" w:name="_Toc185283198"/>
      <w:r w:rsidRPr="00624BE0">
        <w:rPr>
          <w:b/>
          <w:color w:val="auto"/>
          <w:lang w:eastAsia="en-GB"/>
        </w:rPr>
        <w:t>Indicators</w:t>
      </w:r>
      <w:bookmarkEnd w:id="8"/>
    </w:p>
    <w:p w14:paraId="7C3A8F73" w14:textId="77777777" w:rsidR="00B3540D" w:rsidRPr="00B3540D" w:rsidRDefault="00B3540D" w:rsidP="00B3540D">
      <w:pPr>
        <w:rPr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3870"/>
        <w:gridCol w:w="1116"/>
        <w:gridCol w:w="3109"/>
      </w:tblGrid>
      <w:tr w:rsidR="00B3540D" w14:paraId="629E67C9" w14:textId="77777777" w:rsidTr="00B3540D">
        <w:tc>
          <w:tcPr>
            <w:tcW w:w="1255" w:type="dxa"/>
          </w:tcPr>
          <w:p w14:paraId="1840344E" w14:textId="387921FA" w:rsidR="00B3540D" w:rsidRDefault="00B3540D" w:rsidP="00B3540D">
            <w:pPr>
              <w:rPr>
                <w:lang w:eastAsia="en-GB"/>
              </w:rPr>
            </w:pPr>
            <w:r w:rsidRPr="00B3540D">
              <w:rPr>
                <w:noProof/>
                <w:lang w:bidi="ar-SA"/>
              </w:rPr>
              <w:drawing>
                <wp:anchor distT="0" distB="0" distL="114300" distR="114300" simplePos="0" relativeHeight="251672576" behindDoc="0" locked="0" layoutInCell="1" allowOverlap="1" wp14:anchorId="2C976468" wp14:editId="1603A993">
                  <wp:simplePos x="0" y="0"/>
                  <wp:positionH relativeFrom="margin">
                    <wp:posOffset>118745</wp:posOffset>
                  </wp:positionH>
                  <wp:positionV relativeFrom="paragraph">
                    <wp:posOffset>57150</wp:posOffset>
                  </wp:positionV>
                  <wp:extent cx="533400" cy="495300"/>
                  <wp:effectExtent l="0" t="0" r="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105" r="9210"/>
                          <a:stretch/>
                        </pic:blipFill>
                        <pic:spPr bwMode="auto">
                          <a:xfrm>
                            <a:off x="0" y="0"/>
                            <a:ext cx="533400" cy="495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70" w:type="dxa"/>
          </w:tcPr>
          <w:p w14:paraId="2F1FF638" w14:textId="77777777" w:rsidR="00B3540D" w:rsidRDefault="00B3540D" w:rsidP="00B3540D">
            <w:pPr>
              <w:jc w:val="center"/>
              <w:rPr>
                <w:lang w:eastAsia="en-GB"/>
              </w:rPr>
            </w:pPr>
          </w:p>
          <w:p w14:paraId="4DBE5F0D" w14:textId="77777777" w:rsidR="00B3540D" w:rsidRDefault="00B3540D" w:rsidP="00B3540D">
            <w:pPr>
              <w:jc w:val="center"/>
              <w:rPr>
                <w:lang w:eastAsia="en-GB"/>
              </w:rPr>
            </w:pPr>
            <w:r>
              <w:rPr>
                <w:lang w:eastAsia="en-GB"/>
              </w:rPr>
              <w:t>Opposing Player (who takes the attack)</w:t>
            </w:r>
          </w:p>
          <w:p w14:paraId="722343D6" w14:textId="77777777" w:rsidR="00B3540D" w:rsidRDefault="00B3540D" w:rsidP="00B3540D">
            <w:pPr>
              <w:rPr>
                <w:lang w:eastAsia="en-GB"/>
              </w:rPr>
            </w:pPr>
          </w:p>
        </w:tc>
        <w:tc>
          <w:tcPr>
            <w:tcW w:w="1116" w:type="dxa"/>
          </w:tcPr>
          <w:p w14:paraId="4DEE6F17" w14:textId="37E6F7BC" w:rsidR="00B3540D" w:rsidRDefault="00B3540D" w:rsidP="00B3540D">
            <w:pPr>
              <w:rPr>
                <w:lang w:eastAsia="en-GB"/>
              </w:rPr>
            </w:pPr>
            <w:r w:rsidRPr="00B3540D">
              <w:rPr>
                <w:noProof/>
                <w:lang w:bidi="ar-SA"/>
              </w:rPr>
              <w:drawing>
                <wp:anchor distT="0" distB="0" distL="114300" distR="114300" simplePos="0" relativeHeight="251668480" behindDoc="1" locked="0" layoutInCell="1" allowOverlap="1" wp14:anchorId="76536F86" wp14:editId="3F1EDE46">
                  <wp:simplePos x="0" y="0"/>
                  <wp:positionH relativeFrom="column">
                    <wp:posOffset>55880</wp:posOffset>
                  </wp:positionH>
                  <wp:positionV relativeFrom="paragraph">
                    <wp:posOffset>57150</wp:posOffset>
                  </wp:positionV>
                  <wp:extent cx="504825" cy="476250"/>
                  <wp:effectExtent l="0" t="0" r="9525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36" r="6250"/>
                          <a:stretch/>
                        </pic:blipFill>
                        <pic:spPr bwMode="auto">
                          <a:xfrm>
                            <a:off x="0" y="0"/>
                            <a:ext cx="504825" cy="476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09" w:type="dxa"/>
          </w:tcPr>
          <w:p w14:paraId="78359B81" w14:textId="77777777" w:rsidR="00B3540D" w:rsidRDefault="00B3540D" w:rsidP="00B3540D">
            <w:pPr>
              <w:rPr>
                <w:lang w:eastAsia="en-GB"/>
              </w:rPr>
            </w:pPr>
          </w:p>
          <w:p w14:paraId="4F28930E" w14:textId="121ACABE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Current Player (who attacks)</w:t>
            </w:r>
          </w:p>
        </w:tc>
      </w:tr>
      <w:tr w:rsidR="00B3540D" w14:paraId="6E886EE3" w14:textId="77777777" w:rsidTr="00B3540D">
        <w:trPr>
          <w:trHeight w:val="935"/>
        </w:trPr>
        <w:tc>
          <w:tcPr>
            <w:tcW w:w="1255" w:type="dxa"/>
          </w:tcPr>
          <w:p w14:paraId="720072D7" w14:textId="23FD75F3" w:rsidR="00B3540D" w:rsidRDefault="00B3540D" w:rsidP="00B3540D">
            <w:pPr>
              <w:rPr>
                <w:lang w:eastAsia="en-GB"/>
              </w:rPr>
            </w:pPr>
            <w:r w:rsidRPr="00B3540D">
              <w:rPr>
                <w:noProof/>
                <w:lang w:bidi="ar-SA"/>
              </w:rPr>
              <w:drawing>
                <wp:anchor distT="0" distB="0" distL="114300" distR="114300" simplePos="0" relativeHeight="251669504" behindDoc="1" locked="0" layoutInCell="1" allowOverlap="1" wp14:anchorId="3C978AD9" wp14:editId="20567E1E">
                  <wp:simplePos x="0" y="0"/>
                  <wp:positionH relativeFrom="margin">
                    <wp:posOffset>99695</wp:posOffset>
                  </wp:positionH>
                  <wp:positionV relativeFrom="paragraph">
                    <wp:posOffset>57150</wp:posOffset>
                  </wp:positionV>
                  <wp:extent cx="514422" cy="523948"/>
                  <wp:effectExtent l="0" t="0" r="0" b="9525"/>
                  <wp:wrapTight wrapText="bothSides">
                    <wp:wrapPolygon edited="0">
                      <wp:start x="0" y="0"/>
                      <wp:lineTo x="0" y="21207"/>
                      <wp:lineTo x="20800" y="21207"/>
                      <wp:lineTo x="20800" y="0"/>
                      <wp:lineTo x="0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422" cy="523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70" w:type="dxa"/>
          </w:tcPr>
          <w:p w14:paraId="3B9BA9E9" w14:textId="77777777" w:rsidR="00B3540D" w:rsidRDefault="00B3540D" w:rsidP="00B3540D">
            <w:pPr>
              <w:rPr>
                <w:lang w:eastAsia="en-GB"/>
              </w:rPr>
            </w:pPr>
          </w:p>
          <w:p w14:paraId="1642A6BB" w14:textId="28E0A761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Missed shot</w:t>
            </w:r>
          </w:p>
        </w:tc>
        <w:tc>
          <w:tcPr>
            <w:tcW w:w="1116" w:type="dxa"/>
          </w:tcPr>
          <w:p w14:paraId="16031AE5" w14:textId="4DD6BF94" w:rsidR="00B3540D" w:rsidRDefault="00B3540D" w:rsidP="00B3540D">
            <w:pPr>
              <w:rPr>
                <w:lang w:eastAsia="en-GB"/>
              </w:rPr>
            </w:pPr>
            <w:r w:rsidRPr="00B3540D">
              <w:rPr>
                <w:noProof/>
                <w:lang w:bidi="ar-SA"/>
              </w:rPr>
              <w:drawing>
                <wp:anchor distT="0" distB="0" distL="114300" distR="114300" simplePos="0" relativeHeight="251670528" behindDoc="1" locked="0" layoutInCell="1" allowOverlap="1" wp14:anchorId="39EF1D1A" wp14:editId="3C6D5C90">
                  <wp:simplePos x="0" y="0"/>
                  <wp:positionH relativeFrom="column">
                    <wp:posOffset>27305</wp:posOffset>
                  </wp:positionH>
                  <wp:positionV relativeFrom="paragraph">
                    <wp:posOffset>19050</wp:posOffset>
                  </wp:positionV>
                  <wp:extent cx="562053" cy="590632"/>
                  <wp:effectExtent l="0" t="0" r="9525" b="0"/>
                  <wp:wrapTight wrapText="bothSides">
                    <wp:wrapPolygon edited="0">
                      <wp:start x="0" y="0"/>
                      <wp:lineTo x="0" y="20903"/>
                      <wp:lineTo x="21234" y="20903"/>
                      <wp:lineTo x="21234" y="0"/>
                      <wp:lineTo x="0" y="0"/>
                    </wp:wrapPolygon>
                  </wp:wrapTight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053" cy="590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109" w:type="dxa"/>
          </w:tcPr>
          <w:p w14:paraId="5DD227D5" w14:textId="77777777" w:rsidR="00B3540D" w:rsidRDefault="00B3540D" w:rsidP="00B3540D">
            <w:pPr>
              <w:rPr>
                <w:lang w:eastAsia="en-GB"/>
              </w:rPr>
            </w:pPr>
          </w:p>
          <w:p w14:paraId="102B7732" w14:textId="4D81EB3C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Unharmed Ship</w:t>
            </w:r>
          </w:p>
        </w:tc>
      </w:tr>
      <w:tr w:rsidR="00B3540D" w14:paraId="5C56EC59" w14:textId="77777777" w:rsidTr="00624BE0">
        <w:trPr>
          <w:trHeight w:val="1305"/>
        </w:trPr>
        <w:tc>
          <w:tcPr>
            <w:tcW w:w="1255" w:type="dxa"/>
          </w:tcPr>
          <w:p w14:paraId="0312DD60" w14:textId="6B64FAD3" w:rsidR="00B3540D" w:rsidRDefault="00B3540D" w:rsidP="00B3540D">
            <w:pPr>
              <w:rPr>
                <w:lang w:eastAsia="en-GB"/>
              </w:rPr>
            </w:pPr>
            <w:r w:rsidRPr="00B3540D">
              <w:rPr>
                <w:noProof/>
                <w:lang w:bidi="ar-SA"/>
              </w:rPr>
              <w:drawing>
                <wp:anchor distT="0" distB="0" distL="114300" distR="114300" simplePos="0" relativeHeight="251671552" behindDoc="1" locked="0" layoutInCell="1" allowOverlap="1" wp14:anchorId="3DEB46A0" wp14:editId="14DE2446">
                  <wp:simplePos x="0" y="0"/>
                  <wp:positionH relativeFrom="margin">
                    <wp:posOffset>99695</wp:posOffset>
                  </wp:positionH>
                  <wp:positionV relativeFrom="paragraph">
                    <wp:posOffset>19050</wp:posOffset>
                  </wp:positionV>
                  <wp:extent cx="571580" cy="571580"/>
                  <wp:effectExtent l="0" t="0" r="0" b="0"/>
                  <wp:wrapTight wrapText="bothSides">
                    <wp:wrapPolygon edited="0">
                      <wp:start x="0" y="0"/>
                      <wp:lineTo x="0" y="20880"/>
                      <wp:lineTo x="20880" y="20880"/>
                      <wp:lineTo x="20880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80" cy="571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70" w:type="dxa"/>
          </w:tcPr>
          <w:p w14:paraId="624F0E90" w14:textId="77777777" w:rsidR="00B3540D" w:rsidRDefault="00B3540D" w:rsidP="00B3540D">
            <w:pPr>
              <w:rPr>
                <w:lang w:eastAsia="en-GB"/>
              </w:rPr>
            </w:pPr>
          </w:p>
          <w:p w14:paraId="05C3565D" w14:textId="0C2A4314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Successful Hit (sinking Ship)</w:t>
            </w:r>
          </w:p>
        </w:tc>
        <w:tc>
          <w:tcPr>
            <w:tcW w:w="1116" w:type="dxa"/>
          </w:tcPr>
          <w:p w14:paraId="31D4E0E4" w14:textId="2DA27E5F" w:rsidR="00B3540D" w:rsidRDefault="00B3540D" w:rsidP="00B3540D">
            <w:pPr>
              <w:rPr>
                <w:lang w:eastAsia="en-GB"/>
              </w:rPr>
            </w:pPr>
          </w:p>
        </w:tc>
        <w:tc>
          <w:tcPr>
            <w:tcW w:w="3109" w:type="dxa"/>
          </w:tcPr>
          <w:p w14:paraId="4EC450A7" w14:textId="77777777" w:rsidR="00B3540D" w:rsidRDefault="00B3540D" w:rsidP="00B3540D">
            <w:pPr>
              <w:rPr>
                <w:lang w:eastAsia="en-GB"/>
              </w:rPr>
            </w:pPr>
          </w:p>
        </w:tc>
      </w:tr>
    </w:tbl>
    <w:p w14:paraId="7287A84F" w14:textId="2FF65895" w:rsidR="00B3540D" w:rsidRPr="00624BE0" w:rsidRDefault="00092B2D" w:rsidP="00092B2D">
      <w:pPr>
        <w:pStyle w:val="Heading2"/>
        <w:rPr>
          <w:b/>
          <w:lang w:eastAsia="en-GB"/>
        </w:rPr>
      </w:pPr>
      <w:bookmarkStart w:id="9" w:name="_Toc185283199"/>
      <w:r w:rsidRPr="00624BE0">
        <w:rPr>
          <w:b/>
          <w:color w:val="auto"/>
          <w:lang w:eastAsia="en-GB"/>
        </w:rPr>
        <w:t>States of the Game</w:t>
      </w:r>
      <w:bookmarkEnd w:id="9"/>
    </w:p>
    <w:p w14:paraId="44448EE1" w14:textId="77777777" w:rsidR="002074CD" w:rsidRPr="002074CD" w:rsidRDefault="002074CD" w:rsidP="002074CD">
      <w:pPr>
        <w:rPr>
          <w:lang w:eastAsia="en-GB"/>
        </w:rPr>
      </w:pPr>
    </w:p>
    <w:p w14:paraId="5DEF315E" w14:textId="5829E787" w:rsidR="002074CD" w:rsidRPr="002074CD" w:rsidRDefault="00092B2D" w:rsidP="002074CD">
      <w:pPr>
        <w:rPr>
          <w:lang w:eastAsia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EDF901A" wp14:editId="05E4E2A6">
                <wp:simplePos x="0" y="0"/>
                <wp:positionH relativeFrom="column">
                  <wp:posOffset>0</wp:posOffset>
                </wp:positionH>
                <wp:positionV relativeFrom="paragraph">
                  <wp:posOffset>2917190</wp:posOffset>
                </wp:positionV>
                <wp:extent cx="5943600" cy="635"/>
                <wp:effectExtent l="0" t="0" r="0" b="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77B5665" w14:textId="282EE860" w:rsidR="00092B2D" w:rsidRPr="00276BAA" w:rsidRDefault="00092B2D" w:rsidP="00092B2D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4068C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>: Deploy Game Stage (Initial Stag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DF901A" id="Text Box 18" o:spid="_x0000_s1028" type="#_x0000_t202" style="position:absolute;margin-left:0;margin-top:229.7pt;width:468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" stroked="f">
                <v:textbox style="mso-fit-shape-to-text:t" inset="0,0,0,0">
                  <w:txbxContent>
                    <w:p w14:paraId="277B5665" w14:textId="282EE860" w:rsidR="00092B2D" w:rsidRPr="00276BAA" w:rsidRDefault="00092B2D" w:rsidP="00092B2D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4068C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>: Deploy Game Stage (Initial Stage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3540D" w:rsidRPr="00B3540D">
        <w:rPr>
          <w:noProof/>
          <w:lang w:bidi="ar-SA"/>
        </w:rPr>
        <w:drawing>
          <wp:anchor distT="0" distB="0" distL="114300" distR="114300" simplePos="0" relativeHeight="251667456" behindDoc="0" locked="0" layoutInCell="1" allowOverlap="1" wp14:anchorId="5A9F8B71" wp14:editId="3BBC6F9B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943600" cy="2860675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90F530" w14:textId="77777777" w:rsidR="00092B2D" w:rsidRDefault="00B3540D" w:rsidP="00092B2D">
      <w:pPr>
        <w:keepNext/>
      </w:pPr>
      <w:r w:rsidRPr="00B3540D">
        <w:rPr>
          <w:noProof/>
          <w:lang w:bidi="ar-SA"/>
        </w:rPr>
        <w:lastRenderedPageBreak/>
        <w:drawing>
          <wp:inline distT="0" distB="0" distL="0" distR="0" wp14:anchorId="09C89150" wp14:editId="059D68FF">
            <wp:extent cx="5943600" cy="28663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1AD15" w14:textId="1327CB9F" w:rsidR="00B3540D" w:rsidRPr="00B3540D" w:rsidRDefault="00092B2D" w:rsidP="00092B2D">
      <w:pPr>
        <w:pStyle w:val="Caption"/>
        <w:jc w:val="center"/>
        <w:rPr>
          <w:lang w:eastAsia="en-GB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068C">
        <w:rPr>
          <w:noProof/>
        </w:rPr>
        <w:t>5</w:t>
      </w:r>
      <w:r>
        <w:fldChar w:fldCharType="end"/>
      </w:r>
      <w:r>
        <w:t>: After the both the players placed their own fleet</w:t>
      </w:r>
      <w:r>
        <w:rPr>
          <w:noProof/>
        </w:rPr>
        <w:t>s.</w:t>
      </w:r>
    </w:p>
    <w:p w14:paraId="64BDFEFC" w14:textId="77777777" w:rsidR="00B3540D" w:rsidRPr="00B3540D" w:rsidRDefault="00B3540D" w:rsidP="00B3540D">
      <w:pPr>
        <w:rPr>
          <w:lang w:eastAsia="en-GB"/>
        </w:rPr>
      </w:pPr>
    </w:p>
    <w:p w14:paraId="63B50E23" w14:textId="77777777" w:rsidR="00B3540D" w:rsidRDefault="00B3540D" w:rsidP="00B3540D">
      <w:pPr>
        <w:rPr>
          <w:lang w:eastAsia="en-GB"/>
        </w:rPr>
      </w:pPr>
    </w:p>
    <w:p w14:paraId="5B6FDC12" w14:textId="77777777" w:rsidR="002074CD" w:rsidRPr="00B3540D" w:rsidRDefault="002074CD" w:rsidP="00B3540D">
      <w:pPr>
        <w:rPr>
          <w:lang w:eastAsia="en-GB"/>
        </w:rPr>
      </w:pPr>
    </w:p>
    <w:p w14:paraId="44BD923D" w14:textId="77777777" w:rsidR="00092B2D" w:rsidRDefault="00B3540D" w:rsidP="00092B2D">
      <w:pPr>
        <w:keepNext/>
      </w:pPr>
      <w:r w:rsidRPr="00B3540D">
        <w:rPr>
          <w:noProof/>
          <w:lang w:bidi="ar-SA"/>
        </w:rPr>
        <w:drawing>
          <wp:inline distT="0" distB="0" distL="0" distR="0" wp14:anchorId="41D79CD7" wp14:editId="2636387B">
            <wp:extent cx="5943600" cy="28613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08093" w14:textId="45364219" w:rsidR="00B3540D" w:rsidRPr="00B3540D" w:rsidRDefault="00092B2D" w:rsidP="00092B2D">
      <w:pPr>
        <w:pStyle w:val="Caption"/>
        <w:jc w:val="center"/>
        <w:rPr>
          <w:lang w:eastAsia="en-GB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068C">
        <w:rPr>
          <w:noProof/>
        </w:rPr>
        <w:t>6</w:t>
      </w:r>
      <w:r>
        <w:fldChar w:fldCharType="end"/>
      </w:r>
      <w:r>
        <w:t>: Player 1 fires a shot and Misses.</w:t>
      </w:r>
    </w:p>
    <w:p w14:paraId="0BD02D93" w14:textId="77777777" w:rsidR="00B3540D" w:rsidRPr="00B3540D" w:rsidRDefault="00B3540D" w:rsidP="00B3540D">
      <w:pPr>
        <w:rPr>
          <w:lang w:eastAsia="en-GB"/>
        </w:rPr>
      </w:pPr>
    </w:p>
    <w:p w14:paraId="2BEE8F90" w14:textId="77777777" w:rsidR="00B3540D" w:rsidRPr="00B3540D" w:rsidRDefault="00B3540D" w:rsidP="00B3540D">
      <w:pPr>
        <w:rPr>
          <w:lang w:eastAsia="en-GB"/>
        </w:rPr>
      </w:pPr>
    </w:p>
    <w:p w14:paraId="718C98FD" w14:textId="77777777" w:rsidR="00092B2D" w:rsidRDefault="00B3540D" w:rsidP="00092B2D">
      <w:pPr>
        <w:keepNext/>
      </w:pPr>
      <w:r w:rsidRPr="00B3540D">
        <w:rPr>
          <w:noProof/>
          <w:lang w:bidi="ar-SA"/>
        </w:rPr>
        <w:lastRenderedPageBreak/>
        <w:drawing>
          <wp:inline distT="0" distB="0" distL="0" distR="0" wp14:anchorId="6435E23D" wp14:editId="0CB56086">
            <wp:extent cx="5943600" cy="287401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4FA7F" w14:textId="1B397A2C" w:rsidR="00B3540D" w:rsidRPr="00B3540D" w:rsidRDefault="00092B2D" w:rsidP="00092B2D">
      <w:pPr>
        <w:pStyle w:val="Caption"/>
        <w:jc w:val="center"/>
        <w:rPr>
          <w:lang w:eastAsia="en-GB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068C">
        <w:rPr>
          <w:noProof/>
        </w:rPr>
        <w:t>7</w:t>
      </w:r>
      <w:r>
        <w:fldChar w:fldCharType="end"/>
      </w:r>
      <w:r>
        <w:t>: Player 2 Fires a shot and makes a successful hit.</w:t>
      </w:r>
    </w:p>
    <w:p w14:paraId="0A6E3B0B" w14:textId="7A0655C2" w:rsidR="00B3540D" w:rsidRDefault="00B3540D" w:rsidP="00B3540D">
      <w:pPr>
        <w:rPr>
          <w:lang w:eastAsia="en-GB"/>
        </w:rPr>
      </w:pPr>
    </w:p>
    <w:p w14:paraId="2544B100" w14:textId="77777777" w:rsidR="00B3540D" w:rsidRDefault="00B3540D" w:rsidP="00B3540D">
      <w:pPr>
        <w:rPr>
          <w:lang w:eastAsia="en-GB"/>
        </w:rPr>
      </w:pPr>
    </w:p>
    <w:p w14:paraId="42BA9E85" w14:textId="77777777" w:rsidR="00092B2D" w:rsidRDefault="00B3540D" w:rsidP="00092B2D">
      <w:pPr>
        <w:keepNext/>
      </w:pPr>
      <w:r w:rsidRPr="00B3540D">
        <w:rPr>
          <w:noProof/>
          <w:lang w:bidi="ar-SA"/>
        </w:rPr>
        <w:drawing>
          <wp:inline distT="0" distB="0" distL="0" distR="0" wp14:anchorId="5A5094A5" wp14:editId="0B3DE24F">
            <wp:extent cx="5943600" cy="285178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708F1" w14:textId="2A6CA7B6" w:rsidR="00B3540D" w:rsidRDefault="00092B2D" w:rsidP="00092B2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068C">
        <w:rPr>
          <w:noProof/>
        </w:rPr>
        <w:t>8</w:t>
      </w:r>
      <w:r>
        <w:fldChar w:fldCharType="end"/>
      </w:r>
      <w:r>
        <w:t>: Player 1 sink all the ships of Player 2's Board and Win.</w:t>
      </w:r>
    </w:p>
    <w:p w14:paraId="570735AF" w14:textId="77777777" w:rsidR="00BE6CCE" w:rsidRDefault="00BE6CCE" w:rsidP="00BE6CCE"/>
    <w:p w14:paraId="0186F825" w14:textId="77777777" w:rsidR="00BE6CCE" w:rsidRDefault="00BE6CCE" w:rsidP="00BE6CCE"/>
    <w:p w14:paraId="31EA56B2" w14:textId="77777777" w:rsidR="00BE6CCE" w:rsidRDefault="00BE6CCE" w:rsidP="00BE6CCE"/>
    <w:p w14:paraId="060CA770" w14:textId="77777777" w:rsidR="00BE6CCE" w:rsidRDefault="00BE6CCE" w:rsidP="00BE6CCE"/>
    <w:p w14:paraId="4AA36725" w14:textId="27123BA5" w:rsidR="00BE6CCE" w:rsidRDefault="00BE6CCE" w:rsidP="00BE6CCE">
      <w:pPr>
        <w:pStyle w:val="Heading1"/>
        <w:rPr>
          <w:b/>
          <w:color w:val="auto"/>
        </w:rPr>
      </w:pPr>
      <w:bookmarkStart w:id="10" w:name="_Toc185283200"/>
      <w:r w:rsidRPr="00BE6CCE">
        <w:rPr>
          <w:b/>
          <w:color w:val="auto"/>
        </w:rPr>
        <w:lastRenderedPageBreak/>
        <w:t>State Graph Visualization.</w:t>
      </w:r>
      <w:bookmarkEnd w:id="10"/>
    </w:p>
    <w:p w14:paraId="36186D86" w14:textId="77777777" w:rsidR="00BE6CCE" w:rsidRDefault="00BE6CCE" w:rsidP="00BE6CCE"/>
    <w:p w14:paraId="622E845F" w14:textId="40C94322" w:rsidR="00BE6CCE" w:rsidRPr="00BE6CCE" w:rsidRDefault="0014068C" w:rsidP="00BE6CCE">
      <w:r>
        <w:t>Since the State Graph visualization of the battleship B specification is too large to display inside this report it is attached as a separate PDF down below. This state graph visualization is captured during ONGOING_GAME state after deploy fleets and fire some shots.</w:t>
      </w:r>
      <w:bookmarkStart w:id="11" w:name="_GoBack"/>
      <w:bookmarkEnd w:id="11"/>
    </w:p>
    <w:p w14:paraId="2E801837" w14:textId="77777777" w:rsidR="00BE6CCE" w:rsidRDefault="00BE6CCE" w:rsidP="00BE6CCE"/>
    <w:p w14:paraId="032DD1BC" w14:textId="2A14C7BA" w:rsidR="00BE6CCE" w:rsidRDefault="0014068C" w:rsidP="0014068C">
      <w:pPr>
        <w:jc w:val="center"/>
      </w:pPr>
      <w:hyperlink r:id="rId33" w:history="1">
        <w:r w:rsidR="00BE6CCE">
          <w:object w:dxaOrig="1380" w:dyaOrig="810" w14:anchorId="0FD3C9AB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99.75pt;height:73.5pt" o:ole="">
              <v:imagedata r:id="rId34" o:title=""/>
            </v:shape>
            <o:OLEObject Type="Embed" ProgID="Package" ShapeID="_x0000_i1025" DrawAspect="Content" ObjectID="_1795896238" r:id="rId35"/>
          </w:object>
        </w:r>
      </w:hyperlink>
    </w:p>
    <w:p w14:paraId="20A8D448" w14:textId="77777777" w:rsidR="0014068C" w:rsidRPr="00BE6CCE" w:rsidRDefault="0014068C" w:rsidP="00BE6CCE"/>
    <w:sectPr w:rsidR="0014068C" w:rsidRPr="00BE6CCE" w:rsidSect="00BE6CCE">
      <w:headerReference w:type="default" r:id="rId3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D49C13" w14:textId="77777777" w:rsidR="00745F4C" w:rsidRDefault="00745F4C" w:rsidP="002B5DB6">
      <w:pPr>
        <w:spacing w:after="0" w:line="240" w:lineRule="auto"/>
      </w:pPr>
      <w:r>
        <w:separator/>
      </w:r>
    </w:p>
  </w:endnote>
  <w:endnote w:type="continuationSeparator" w:id="0">
    <w:p w14:paraId="182AA153" w14:textId="77777777" w:rsidR="00745F4C" w:rsidRDefault="00745F4C" w:rsidP="002B5D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ijaya">
    <w:altName w:val="Courier New"/>
    <w:charset w:val="00"/>
    <w:family w:val="roman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815459" w14:textId="77777777" w:rsidR="00745F4C" w:rsidRDefault="00745F4C" w:rsidP="002B5DB6">
      <w:pPr>
        <w:spacing w:after="0" w:line="240" w:lineRule="auto"/>
      </w:pPr>
      <w:r>
        <w:separator/>
      </w:r>
    </w:p>
  </w:footnote>
  <w:footnote w:type="continuationSeparator" w:id="0">
    <w:p w14:paraId="487FF91C" w14:textId="77777777" w:rsidR="00745F4C" w:rsidRDefault="00745F4C" w:rsidP="002B5D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7F7F7F" w:themeColor="background1" w:themeShade="7F"/>
        <w:spacing w:val="60"/>
      </w:rPr>
      <w:id w:val="409672805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248388CE" w14:textId="344312D3" w:rsidR="00BE6CCE" w:rsidRDefault="00BE6CCE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71D8" w:rsidRPr="006471D8">
          <w:rPr>
            <w:b/>
            <w:bCs/>
            <w:noProof/>
          </w:rPr>
          <w:t>12</w:t>
        </w:r>
        <w:r>
          <w:rPr>
            <w:b/>
            <w:bCs/>
            <w:noProof/>
          </w:rPr>
          <w:fldChar w:fldCharType="end"/>
        </w:r>
      </w:p>
    </w:sdtContent>
  </w:sdt>
  <w:p w14:paraId="220C08F8" w14:textId="77777777" w:rsidR="00BE6CCE" w:rsidRDefault="00BE6CC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E66798"/>
    <w:multiLevelType w:val="hybridMultilevel"/>
    <w:tmpl w:val="E952A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311F0"/>
    <w:multiLevelType w:val="hybridMultilevel"/>
    <w:tmpl w:val="B2920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FA7C7B"/>
    <w:multiLevelType w:val="hybridMultilevel"/>
    <w:tmpl w:val="9A682FC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>
    <w:nsid w:val="0FDE752E"/>
    <w:multiLevelType w:val="hybridMultilevel"/>
    <w:tmpl w:val="67246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7F496B"/>
    <w:multiLevelType w:val="hybridMultilevel"/>
    <w:tmpl w:val="B6ECF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363AB3"/>
    <w:multiLevelType w:val="hybridMultilevel"/>
    <w:tmpl w:val="56989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9C74E1"/>
    <w:multiLevelType w:val="hybridMultilevel"/>
    <w:tmpl w:val="3C8C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8233AF"/>
    <w:multiLevelType w:val="hybridMultilevel"/>
    <w:tmpl w:val="04602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F56C25"/>
    <w:multiLevelType w:val="multilevel"/>
    <w:tmpl w:val="B3F4181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/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>
    <w:nsid w:val="31E305DE"/>
    <w:multiLevelType w:val="hybridMultilevel"/>
    <w:tmpl w:val="817E3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E434A14"/>
    <w:multiLevelType w:val="hybridMultilevel"/>
    <w:tmpl w:val="37D43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1D7237"/>
    <w:multiLevelType w:val="hybridMultilevel"/>
    <w:tmpl w:val="DA187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1D47F79"/>
    <w:multiLevelType w:val="hybridMultilevel"/>
    <w:tmpl w:val="54FC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8"/>
  </w:num>
  <w:num w:numId="4">
    <w:abstractNumId w:val="9"/>
  </w:num>
  <w:num w:numId="5">
    <w:abstractNumId w:val="6"/>
  </w:num>
  <w:num w:numId="6">
    <w:abstractNumId w:val="3"/>
  </w:num>
  <w:num w:numId="7">
    <w:abstractNumId w:val="7"/>
  </w:num>
  <w:num w:numId="8">
    <w:abstractNumId w:val="1"/>
  </w:num>
  <w:num w:numId="9">
    <w:abstractNumId w:val="0"/>
  </w:num>
  <w:num w:numId="10">
    <w:abstractNumId w:val="11"/>
  </w:num>
  <w:num w:numId="11">
    <w:abstractNumId w:val="12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jM1MrQwMTMxNDRR0lEKTi0uzszPAykwrAUASgcb2ywAAAA="/>
  </w:docVars>
  <w:rsids>
    <w:rsidRoot w:val="008E0933"/>
    <w:rsid w:val="00006C31"/>
    <w:rsid w:val="000136E4"/>
    <w:rsid w:val="00020BAD"/>
    <w:rsid w:val="000445EC"/>
    <w:rsid w:val="0005110E"/>
    <w:rsid w:val="00073E0E"/>
    <w:rsid w:val="00083519"/>
    <w:rsid w:val="00092B2D"/>
    <w:rsid w:val="000A4E94"/>
    <w:rsid w:val="000B0042"/>
    <w:rsid w:val="000C5E5F"/>
    <w:rsid w:val="000F2F75"/>
    <w:rsid w:val="001240A4"/>
    <w:rsid w:val="0014068C"/>
    <w:rsid w:val="00150FCE"/>
    <w:rsid w:val="001631E5"/>
    <w:rsid w:val="00183981"/>
    <w:rsid w:val="00193580"/>
    <w:rsid w:val="001B200F"/>
    <w:rsid w:val="001E27A2"/>
    <w:rsid w:val="002074CD"/>
    <w:rsid w:val="002138BE"/>
    <w:rsid w:val="002462A5"/>
    <w:rsid w:val="00283C7C"/>
    <w:rsid w:val="002B53CB"/>
    <w:rsid w:val="002B5DB6"/>
    <w:rsid w:val="002D2BA4"/>
    <w:rsid w:val="00303CE7"/>
    <w:rsid w:val="00310DDF"/>
    <w:rsid w:val="00321AA8"/>
    <w:rsid w:val="0032774D"/>
    <w:rsid w:val="003A781F"/>
    <w:rsid w:val="003D5A4E"/>
    <w:rsid w:val="003E321A"/>
    <w:rsid w:val="00425956"/>
    <w:rsid w:val="00443D42"/>
    <w:rsid w:val="00454056"/>
    <w:rsid w:val="00475F07"/>
    <w:rsid w:val="004F4CD7"/>
    <w:rsid w:val="004F65FC"/>
    <w:rsid w:val="00527D3B"/>
    <w:rsid w:val="00532724"/>
    <w:rsid w:val="00545ECF"/>
    <w:rsid w:val="0054635C"/>
    <w:rsid w:val="00547FA3"/>
    <w:rsid w:val="005B0AAF"/>
    <w:rsid w:val="005D017A"/>
    <w:rsid w:val="00611C8B"/>
    <w:rsid w:val="006210D2"/>
    <w:rsid w:val="00623BEA"/>
    <w:rsid w:val="00624BE0"/>
    <w:rsid w:val="00630555"/>
    <w:rsid w:val="00637DF4"/>
    <w:rsid w:val="00642146"/>
    <w:rsid w:val="006471D8"/>
    <w:rsid w:val="006626BD"/>
    <w:rsid w:val="00673BD1"/>
    <w:rsid w:val="00690193"/>
    <w:rsid w:val="006C131F"/>
    <w:rsid w:val="006D12FD"/>
    <w:rsid w:val="006D756C"/>
    <w:rsid w:val="006E5884"/>
    <w:rsid w:val="006F3672"/>
    <w:rsid w:val="00710A6E"/>
    <w:rsid w:val="00714468"/>
    <w:rsid w:val="007263CC"/>
    <w:rsid w:val="00726900"/>
    <w:rsid w:val="00734651"/>
    <w:rsid w:val="007371DC"/>
    <w:rsid w:val="00745F4C"/>
    <w:rsid w:val="0074649D"/>
    <w:rsid w:val="007671CD"/>
    <w:rsid w:val="007731BB"/>
    <w:rsid w:val="00774C25"/>
    <w:rsid w:val="0079266F"/>
    <w:rsid w:val="007A7F61"/>
    <w:rsid w:val="007C4F31"/>
    <w:rsid w:val="007C5733"/>
    <w:rsid w:val="007D4005"/>
    <w:rsid w:val="007F19D5"/>
    <w:rsid w:val="0085352C"/>
    <w:rsid w:val="00881A00"/>
    <w:rsid w:val="008A2146"/>
    <w:rsid w:val="008B7AA2"/>
    <w:rsid w:val="008E0933"/>
    <w:rsid w:val="00907CB7"/>
    <w:rsid w:val="0091093E"/>
    <w:rsid w:val="00941B2C"/>
    <w:rsid w:val="00954E0B"/>
    <w:rsid w:val="0098533E"/>
    <w:rsid w:val="00993D06"/>
    <w:rsid w:val="009A6C07"/>
    <w:rsid w:val="009B375D"/>
    <w:rsid w:val="009E22B0"/>
    <w:rsid w:val="009F5318"/>
    <w:rsid w:val="009F55F3"/>
    <w:rsid w:val="009F5B7F"/>
    <w:rsid w:val="00A028AC"/>
    <w:rsid w:val="00A11C9A"/>
    <w:rsid w:val="00A17058"/>
    <w:rsid w:val="00A23553"/>
    <w:rsid w:val="00A40B8E"/>
    <w:rsid w:val="00A4124D"/>
    <w:rsid w:val="00A67932"/>
    <w:rsid w:val="00A901D2"/>
    <w:rsid w:val="00AE4CDE"/>
    <w:rsid w:val="00AF20B8"/>
    <w:rsid w:val="00B3540D"/>
    <w:rsid w:val="00B4051A"/>
    <w:rsid w:val="00B86A01"/>
    <w:rsid w:val="00B87757"/>
    <w:rsid w:val="00BA1E42"/>
    <w:rsid w:val="00BC7C8F"/>
    <w:rsid w:val="00BD733D"/>
    <w:rsid w:val="00BE6CCE"/>
    <w:rsid w:val="00C138D8"/>
    <w:rsid w:val="00C20630"/>
    <w:rsid w:val="00C31086"/>
    <w:rsid w:val="00C769C2"/>
    <w:rsid w:val="00C93EDC"/>
    <w:rsid w:val="00CB1C3B"/>
    <w:rsid w:val="00CB4F04"/>
    <w:rsid w:val="00CE3CBF"/>
    <w:rsid w:val="00D10240"/>
    <w:rsid w:val="00D22CD7"/>
    <w:rsid w:val="00D914BC"/>
    <w:rsid w:val="00DA64CD"/>
    <w:rsid w:val="00DC270B"/>
    <w:rsid w:val="00DD1B7F"/>
    <w:rsid w:val="00DF1302"/>
    <w:rsid w:val="00E0486C"/>
    <w:rsid w:val="00E10A7E"/>
    <w:rsid w:val="00E520D6"/>
    <w:rsid w:val="00E56C11"/>
    <w:rsid w:val="00E57EB3"/>
    <w:rsid w:val="00E66D6E"/>
    <w:rsid w:val="00E82B56"/>
    <w:rsid w:val="00EC5443"/>
    <w:rsid w:val="00F04ED8"/>
    <w:rsid w:val="00F218B4"/>
    <w:rsid w:val="00F400CE"/>
    <w:rsid w:val="00F456EA"/>
    <w:rsid w:val="00F5325D"/>
    <w:rsid w:val="00F61863"/>
    <w:rsid w:val="00F63536"/>
    <w:rsid w:val="00F66E70"/>
    <w:rsid w:val="00F94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C2E48"/>
  <w15:chartTrackingRefBased/>
  <w15:docId w15:val="{7BBE89FC-CC2B-47B5-833F-B27453A27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0933"/>
    <w:rPr>
      <w:rFonts w:cs="Vijaya"/>
      <w:lang w:bidi="ta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0933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5443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774D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A781F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781F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781F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781F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781F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781F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093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ta-IN"/>
    </w:rPr>
  </w:style>
  <w:style w:type="character" w:customStyle="1" w:styleId="js-course-name">
    <w:name w:val="js-course-name"/>
    <w:basedOn w:val="DefaultParagraphFont"/>
    <w:rsid w:val="008E0933"/>
  </w:style>
  <w:style w:type="paragraph" w:styleId="TOCHeading">
    <w:name w:val="TOC Heading"/>
    <w:basedOn w:val="Heading1"/>
    <w:next w:val="Normal"/>
    <w:uiPriority w:val="39"/>
    <w:unhideWhenUsed/>
    <w:qFormat/>
    <w:rsid w:val="00C138D8"/>
    <w:pPr>
      <w:numPr>
        <w:numId w:val="0"/>
      </w:numPr>
      <w:outlineLvl w:val="9"/>
    </w:pPr>
    <w:rPr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C138D8"/>
    <w:pPr>
      <w:spacing w:after="100"/>
      <w:ind w:left="220"/>
    </w:pPr>
    <w:rPr>
      <w:rFonts w:eastAsiaTheme="minorEastAsia" w:cs="Times New Roman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C138D8"/>
    <w:pPr>
      <w:spacing w:after="100"/>
    </w:pPr>
    <w:rPr>
      <w:rFonts w:eastAsiaTheme="minorEastAsia" w:cs="Times New Roman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C138D8"/>
    <w:pPr>
      <w:spacing w:after="100"/>
      <w:ind w:left="440"/>
    </w:pPr>
    <w:rPr>
      <w:rFonts w:eastAsiaTheme="minorEastAsia" w:cs="Times New Roman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C138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38D8"/>
    <w:rPr>
      <w:rFonts w:asciiTheme="majorHAnsi" w:eastAsiaTheme="majorEastAsia" w:hAnsiTheme="majorHAnsi" w:cstheme="majorBidi"/>
      <w:spacing w:val="-10"/>
      <w:kern w:val="28"/>
      <w:sz w:val="56"/>
      <w:szCs w:val="56"/>
      <w:lang w:bidi="ta-IN"/>
    </w:rPr>
  </w:style>
  <w:style w:type="character" w:customStyle="1" w:styleId="Heading2Char">
    <w:name w:val="Heading 2 Char"/>
    <w:basedOn w:val="DefaultParagraphFont"/>
    <w:link w:val="Heading2"/>
    <w:uiPriority w:val="9"/>
    <w:rsid w:val="00EC544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bidi="ta-IN"/>
    </w:rPr>
  </w:style>
  <w:style w:type="paragraph" w:styleId="Caption">
    <w:name w:val="caption"/>
    <w:basedOn w:val="Normal"/>
    <w:next w:val="Normal"/>
    <w:uiPriority w:val="35"/>
    <w:unhideWhenUsed/>
    <w:qFormat/>
    <w:rsid w:val="00A4124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679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77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2774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ta-IN"/>
    </w:rPr>
  </w:style>
  <w:style w:type="table" w:styleId="TableGrid">
    <w:name w:val="Table Grid"/>
    <w:basedOn w:val="TableNormal"/>
    <w:uiPriority w:val="39"/>
    <w:rsid w:val="001E27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0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555"/>
    <w:rPr>
      <w:rFonts w:ascii="Segoe UI" w:hAnsi="Segoe UI" w:cs="Segoe UI"/>
      <w:sz w:val="18"/>
      <w:szCs w:val="18"/>
      <w:lang w:bidi="ta-IN"/>
    </w:rPr>
  </w:style>
  <w:style w:type="character" w:customStyle="1" w:styleId="Heading4Char">
    <w:name w:val="Heading 4 Char"/>
    <w:basedOn w:val="DefaultParagraphFont"/>
    <w:link w:val="Heading4"/>
    <w:uiPriority w:val="9"/>
    <w:rsid w:val="003A781F"/>
    <w:rPr>
      <w:rFonts w:asciiTheme="majorHAnsi" w:eastAsiaTheme="majorEastAsia" w:hAnsiTheme="majorHAnsi" w:cstheme="majorBidi"/>
      <w:i/>
      <w:iCs/>
      <w:color w:val="2E74B5" w:themeColor="accent1" w:themeShade="BF"/>
      <w:lang w:bidi="ta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781F"/>
    <w:rPr>
      <w:rFonts w:asciiTheme="majorHAnsi" w:eastAsiaTheme="majorEastAsia" w:hAnsiTheme="majorHAnsi" w:cstheme="majorBidi"/>
      <w:color w:val="2E74B5" w:themeColor="accent1" w:themeShade="BF"/>
      <w:lang w:bidi="ta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781F"/>
    <w:rPr>
      <w:rFonts w:asciiTheme="majorHAnsi" w:eastAsiaTheme="majorEastAsia" w:hAnsiTheme="majorHAnsi" w:cstheme="majorBidi"/>
      <w:color w:val="1F4D78" w:themeColor="accent1" w:themeShade="7F"/>
      <w:lang w:bidi="ta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781F"/>
    <w:rPr>
      <w:rFonts w:asciiTheme="majorHAnsi" w:eastAsiaTheme="majorEastAsia" w:hAnsiTheme="majorHAnsi" w:cstheme="majorBidi"/>
      <w:i/>
      <w:iCs/>
      <w:color w:val="1F4D78" w:themeColor="accent1" w:themeShade="7F"/>
      <w:lang w:bidi="ta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781F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ta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781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ta-IN"/>
    </w:rPr>
  </w:style>
  <w:style w:type="paragraph" w:styleId="Header">
    <w:name w:val="header"/>
    <w:basedOn w:val="Normal"/>
    <w:link w:val="HeaderChar"/>
    <w:uiPriority w:val="99"/>
    <w:unhideWhenUsed/>
    <w:rsid w:val="002B5D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DB6"/>
    <w:rPr>
      <w:rFonts w:cs="Vijaya"/>
      <w:lang w:bidi="ta-IN"/>
    </w:rPr>
  </w:style>
  <w:style w:type="paragraph" w:styleId="Footer">
    <w:name w:val="footer"/>
    <w:basedOn w:val="Normal"/>
    <w:link w:val="FooterChar"/>
    <w:uiPriority w:val="99"/>
    <w:unhideWhenUsed/>
    <w:rsid w:val="002B5D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DB6"/>
    <w:rPr>
      <w:rFonts w:cs="Vijaya"/>
      <w:lang w:bidi="ta-IN"/>
    </w:rPr>
  </w:style>
  <w:style w:type="paragraph" w:styleId="NormalWeb">
    <w:name w:val="Normal (Web)"/>
    <w:basedOn w:val="Normal"/>
    <w:uiPriority w:val="99"/>
    <w:semiHidden/>
    <w:unhideWhenUsed/>
    <w:rsid w:val="00DC2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Emphasis">
    <w:name w:val="Emphasis"/>
    <w:basedOn w:val="DefaultParagraphFont"/>
    <w:uiPriority w:val="20"/>
    <w:qFormat/>
    <w:rsid w:val="00881A00"/>
    <w:rPr>
      <w:i/>
      <w:iCs/>
    </w:rPr>
  </w:style>
  <w:style w:type="table" w:styleId="ListTable3-Accent2">
    <w:name w:val="List Table 3 Accent 2"/>
    <w:basedOn w:val="TableNormal"/>
    <w:uiPriority w:val="48"/>
    <w:rsid w:val="00710A6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GridTable6Colorful-Accent2">
    <w:name w:val="Grid Table 6 Colorful Accent 2"/>
    <w:basedOn w:val="TableNormal"/>
    <w:uiPriority w:val="51"/>
    <w:rsid w:val="00710A6E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7Colorful-Accent2">
    <w:name w:val="List Table 7 Colorful Accent 2"/>
    <w:basedOn w:val="TableNormal"/>
    <w:uiPriority w:val="52"/>
    <w:rsid w:val="00710A6E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710A6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710A6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AE4CD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E4CDE"/>
    <w:rPr>
      <w:rFonts w:ascii="Courier New" w:eastAsia="Times New Roman" w:hAnsi="Courier New" w:cs="Courier New"/>
      <w:sz w:val="20"/>
      <w:szCs w:val="20"/>
    </w:rPr>
  </w:style>
  <w:style w:type="table" w:styleId="GridTable1Light">
    <w:name w:val="Grid Table 1 Light"/>
    <w:basedOn w:val="TableNormal"/>
    <w:uiPriority w:val="46"/>
    <w:rsid w:val="00AE4CD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AE4CD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AE4CD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49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6.emf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Battleship.pdf" TargetMode="External"/><Relationship Id="rId38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oleObject" Target="embeddings/oleObject1.bin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ijaya">
    <w:altName w:val="Courier New"/>
    <w:charset w:val="00"/>
    <w:family w:val="roman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341F"/>
    <w:rsid w:val="0000341F"/>
    <w:rsid w:val="00FB7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3CD9969B994A2AA727518A7C8C584B">
    <w:name w:val="BE3CD9969B994A2AA727518A7C8C584B"/>
    <w:rsid w:val="0000341F"/>
  </w:style>
  <w:style w:type="paragraph" w:customStyle="1" w:styleId="E00ABD30B6244998BE080F65BFB8DF71">
    <w:name w:val="E00ABD30B6244998BE080F65BFB8DF71"/>
    <w:rsid w:val="0000341F"/>
  </w:style>
  <w:style w:type="paragraph" w:customStyle="1" w:styleId="8282970055394A4E9F91969E70CBA501">
    <w:name w:val="8282970055394A4E9F91969E70CBA501"/>
    <w:rsid w:val="0000341F"/>
  </w:style>
  <w:style w:type="paragraph" w:customStyle="1" w:styleId="1D12EDA35A884E098407FD4800CA5A01">
    <w:name w:val="1D12EDA35A884E098407FD4800CA5A01"/>
    <w:rsid w:val="0000341F"/>
  </w:style>
  <w:style w:type="paragraph" w:customStyle="1" w:styleId="F084DCAE23FB44F789348BDD4704C74B">
    <w:name w:val="F084DCAE23FB44F789348BDD4704C74B"/>
    <w:rsid w:val="0000341F"/>
  </w:style>
  <w:style w:type="paragraph" w:customStyle="1" w:styleId="B5C69E27141549DB83BB8995F408AA6C">
    <w:name w:val="B5C69E27141549DB83BB8995F408AA6C"/>
    <w:rsid w:val="0000341F"/>
  </w:style>
  <w:style w:type="paragraph" w:customStyle="1" w:styleId="51FDC4EE71E24CBE9B34763D1277008E">
    <w:name w:val="51FDC4EE71E24CBE9B34763D1277008E"/>
    <w:rsid w:val="0000341F"/>
  </w:style>
  <w:style w:type="paragraph" w:customStyle="1" w:styleId="FA611E1DED2D4E0292554E5E9D7890DB">
    <w:name w:val="FA611E1DED2D4E0292554E5E9D7890DB"/>
    <w:rsid w:val="0000341F"/>
  </w:style>
  <w:style w:type="paragraph" w:customStyle="1" w:styleId="6D74060DBB584A2C9BD1FB10CE86309D">
    <w:name w:val="6D74060DBB584A2C9BD1FB10CE86309D"/>
    <w:rsid w:val="000034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C2C8AF-3C43-469E-8417-7C03CB658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13</Pages>
  <Words>987</Words>
  <Characters>562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nuradha Godakanda</cp:lastModifiedBy>
  <cp:revision>5</cp:revision>
  <cp:lastPrinted>2024-12-16T17:44:00Z</cp:lastPrinted>
  <dcterms:created xsi:type="dcterms:W3CDTF">2024-12-09T20:21:00Z</dcterms:created>
  <dcterms:modified xsi:type="dcterms:W3CDTF">2024-12-16T17:48:00Z</dcterms:modified>
</cp:coreProperties>
</file>